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2D273" w14:textId="77777777" w:rsidR="00A2657E" w:rsidRPr="004E4F2A" w:rsidRDefault="00A2657E" w:rsidP="00BC75DE">
      <w:pPr>
        <w:spacing w:after="0" w:line="240" w:lineRule="auto"/>
        <w:rPr>
          <w:rFonts w:ascii="Garamond" w:hAnsi="Garamond" w:cs="Segoe UI"/>
          <w:b/>
          <w:bCs/>
          <w:sz w:val="28"/>
          <w:szCs w:val="28"/>
        </w:rPr>
      </w:pPr>
      <w:r w:rsidRPr="004E4F2A">
        <w:rPr>
          <w:rFonts w:ascii="Garamond" w:hAnsi="Garamond" w:cs="Segoe UI"/>
          <w:b/>
          <w:bCs/>
          <w:sz w:val="28"/>
          <w:szCs w:val="28"/>
        </w:rPr>
        <w:t>Kaung Khant Pyae Sone</w:t>
      </w:r>
    </w:p>
    <w:p w14:paraId="39B05248" w14:textId="6C345E13" w:rsidR="00A2657E" w:rsidRPr="004E4F2A" w:rsidRDefault="00A6393C" w:rsidP="00BC75DE">
      <w:pPr>
        <w:spacing w:after="0" w:line="240" w:lineRule="auto"/>
        <w:rPr>
          <w:rFonts w:ascii="Garamond" w:hAnsi="Garamond" w:cs="Segoe UI"/>
          <w:sz w:val="24"/>
          <w:szCs w:val="24"/>
        </w:rPr>
      </w:pPr>
      <w:r w:rsidRPr="004E4F2A">
        <w:rPr>
          <w:rFonts w:ascii="Garamond" w:hAnsi="Garamond" w:cs="Segoe UI"/>
          <w:sz w:val="24"/>
          <w:szCs w:val="24"/>
        </w:rPr>
        <w:t>kaung.kkps01@gmail.com</w:t>
      </w:r>
      <w:r w:rsidR="00A1502F" w:rsidRPr="004E4F2A">
        <w:rPr>
          <w:rFonts w:ascii="Garamond" w:hAnsi="Garamond" w:cs="Segoe UI"/>
          <w:sz w:val="24"/>
          <w:szCs w:val="24"/>
        </w:rPr>
        <w:t xml:space="preserve"> </w:t>
      </w:r>
      <w:r w:rsidR="004E4F2A" w:rsidRPr="00C408A8">
        <w:rPr>
          <w:rFonts w:ascii="Garamond" w:hAnsi="Garamond" w:cs="Segoe UI"/>
          <w:sz w:val="24"/>
          <w:szCs w:val="24"/>
        </w:rPr>
        <w:t>○</w:t>
      </w:r>
      <w:r w:rsidR="00A1502F" w:rsidRPr="004E4F2A">
        <w:rPr>
          <w:rFonts w:ascii="Garamond" w:hAnsi="Garamond" w:cs="Segoe UI"/>
          <w:sz w:val="24"/>
          <w:szCs w:val="24"/>
        </w:rPr>
        <w:t xml:space="preserve"> (209</w:t>
      </w:r>
      <w:r w:rsidR="00A2657E" w:rsidRPr="004E4F2A">
        <w:rPr>
          <w:rFonts w:ascii="Garamond" w:hAnsi="Garamond" w:cs="Segoe UI"/>
          <w:sz w:val="24"/>
          <w:szCs w:val="24"/>
        </w:rPr>
        <w:t>)</w:t>
      </w:r>
      <w:r w:rsidR="00AC3E0B" w:rsidRPr="004E4F2A">
        <w:rPr>
          <w:rFonts w:ascii="Garamond" w:hAnsi="Garamond" w:cs="Segoe UI"/>
          <w:sz w:val="24"/>
          <w:szCs w:val="24"/>
        </w:rPr>
        <w:t xml:space="preserve"> </w:t>
      </w:r>
      <w:r w:rsidR="00A2657E" w:rsidRPr="004E4F2A">
        <w:rPr>
          <w:rFonts w:ascii="Garamond" w:hAnsi="Garamond" w:cs="Segoe UI"/>
          <w:sz w:val="24"/>
          <w:szCs w:val="24"/>
        </w:rPr>
        <w:t>905</w:t>
      </w:r>
      <w:r w:rsidR="003A1564" w:rsidRPr="004E4F2A">
        <w:rPr>
          <w:rFonts w:ascii="Garamond" w:hAnsi="Garamond" w:cs="Segoe UI"/>
          <w:sz w:val="24"/>
          <w:szCs w:val="24"/>
        </w:rPr>
        <w:t>-</w:t>
      </w:r>
      <w:r w:rsidR="00A2657E" w:rsidRPr="004E4F2A">
        <w:rPr>
          <w:rFonts w:ascii="Garamond" w:hAnsi="Garamond" w:cs="Segoe UI"/>
          <w:sz w:val="24"/>
          <w:szCs w:val="24"/>
        </w:rPr>
        <w:t>2480</w:t>
      </w:r>
      <w:r w:rsidR="004E4F2A">
        <w:rPr>
          <w:rFonts w:ascii="Garamond" w:hAnsi="Garamond" w:cs="Segoe UI"/>
          <w:sz w:val="24"/>
          <w:szCs w:val="24"/>
        </w:rPr>
        <w:t xml:space="preserve"> </w:t>
      </w:r>
      <w:r w:rsidR="004E4F2A" w:rsidRPr="004E4F2A">
        <w:rPr>
          <w:rFonts w:ascii="Garamond" w:hAnsi="Garamond" w:cs="Segoe UI"/>
          <w:sz w:val="24"/>
          <w:szCs w:val="24"/>
        </w:rPr>
        <w:t>○</w:t>
      </w:r>
      <w:r w:rsidR="004E4F2A">
        <w:rPr>
          <w:rFonts w:ascii="Garamond" w:hAnsi="Garamond" w:cs="Segoe UI"/>
          <w:sz w:val="24"/>
          <w:szCs w:val="24"/>
        </w:rPr>
        <w:t xml:space="preserve"> San Jose, California</w:t>
      </w:r>
    </w:p>
    <w:p w14:paraId="72CC3C4D" w14:textId="5D01B8CA" w:rsidR="00F51020" w:rsidRDefault="001938CC" w:rsidP="00BC75DE">
      <w:pPr>
        <w:spacing w:after="0" w:line="240" w:lineRule="auto"/>
        <w:rPr>
          <w:rFonts w:ascii="Garamond" w:hAnsi="Garamond" w:cs="Segoe UI"/>
          <w:sz w:val="24"/>
          <w:szCs w:val="24"/>
        </w:rPr>
      </w:pPr>
      <w:r w:rsidRPr="004E4F2A">
        <w:rPr>
          <w:rFonts w:ascii="Garamond" w:hAnsi="Garamond" w:cs="Segoe UI"/>
          <w:sz w:val="24"/>
          <w:szCs w:val="24"/>
        </w:rPr>
        <w:t>kkps.dev</w:t>
      </w:r>
      <w:r w:rsidR="00A1502F" w:rsidRPr="004E4F2A">
        <w:rPr>
          <w:rFonts w:ascii="Garamond" w:hAnsi="Garamond" w:cs="Segoe UI"/>
          <w:sz w:val="24"/>
          <w:szCs w:val="24"/>
        </w:rPr>
        <w:t xml:space="preserve"> </w:t>
      </w:r>
      <w:r w:rsidR="004E4F2A" w:rsidRPr="004E4F2A">
        <w:rPr>
          <w:rFonts w:ascii="Garamond" w:hAnsi="Garamond" w:cs="Segoe UI"/>
          <w:sz w:val="24"/>
          <w:szCs w:val="24"/>
        </w:rPr>
        <w:t>○</w:t>
      </w:r>
      <w:r w:rsidR="00A1502F" w:rsidRPr="004E4F2A">
        <w:rPr>
          <w:rFonts w:ascii="Garamond" w:hAnsi="Garamond" w:cs="Segoe UI"/>
          <w:sz w:val="24"/>
          <w:szCs w:val="24"/>
        </w:rPr>
        <w:t xml:space="preserve"> </w:t>
      </w:r>
      <w:r w:rsidR="00155F20" w:rsidRPr="004E4F2A">
        <w:rPr>
          <w:rFonts w:ascii="Garamond" w:hAnsi="Garamond" w:cs="Segoe UI"/>
          <w:sz w:val="24"/>
          <w:szCs w:val="24"/>
        </w:rPr>
        <w:t>linkedin.com/in/kaung-sone</w:t>
      </w:r>
    </w:p>
    <w:p w14:paraId="78DCE739" w14:textId="77777777" w:rsidR="00B41C3F" w:rsidRPr="004E4F2A" w:rsidRDefault="00B41C3F" w:rsidP="00BC75DE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</w:p>
    <w:p w14:paraId="4D9F5E9B" w14:textId="77777777" w:rsidR="00B41C3F" w:rsidRPr="004E4F2A" w:rsidRDefault="00B41C3F" w:rsidP="00BC75DE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  <w:r w:rsidRPr="004E4F2A">
        <w:rPr>
          <w:rFonts w:ascii="Garamond" w:hAnsi="Garamond" w:cs="Segoe UI"/>
          <w:b/>
          <w:bCs/>
          <w:sz w:val="24"/>
          <w:szCs w:val="24"/>
        </w:rPr>
        <w:t>Education</w:t>
      </w:r>
    </w:p>
    <w:p w14:paraId="59C7D3C1" w14:textId="08299166" w:rsidR="002E0DF2" w:rsidRPr="002E0DF2" w:rsidRDefault="002E0DF2" w:rsidP="00BC75DE">
      <w:pPr>
        <w:spacing w:after="0" w:line="240" w:lineRule="auto"/>
        <w:rPr>
          <w:rFonts w:ascii="Garamond" w:hAnsi="Garamond" w:cs="Segoe UI"/>
          <w:b/>
          <w:bCs/>
        </w:rPr>
      </w:pPr>
      <w:r w:rsidRPr="004E4F2A">
        <w:rPr>
          <w:rFonts w:ascii="Garamond" w:hAnsi="Garamond" w:cs="Segoe UI"/>
          <w:b/>
          <w:bCs/>
        </w:rPr>
        <w:t>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</w:t>
      </w:r>
      <w:r w:rsidRPr="002E0DF2">
        <w:rPr>
          <w:rFonts w:ascii="Garamond" w:hAnsi="Garamond" w:cs="Segoe UI"/>
        </w:rPr>
        <w:t>Aug 2019 – May 202</w:t>
      </w:r>
      <w:r>
        <w:rPr>
          <w:rFonts w:ascii="Garamond" w:hAnsi="Garamond" w:cs="Segoe UI"/>
        </w:rPr>
        <w:t>3</w:t>
      </w:r>
    </w:p>
    <w:p w14:paraId="75FD5113" w14:textId="7D07B3C9" w:rsidR="00B41C3F" w:rsidRPr="004E4F2A" w:rsidRDefault="00B41C3F" w:rsidP="00BC75DE">
      <w:pPr>
        <w:spacing w:after="0" w:line="240" w:lineRule="auto"/>
        <w:rPr>
          <w:rFonts w:ascii="Garamond" w:hAnsi="Garamond" w:cs="Segoe UI"/>
          <w:b/>
          <w:bCs/>
        </w:rPr>
      </w:pPr>
      <w:r w:rsidRPr="004E4F2A">
        <w:rPr>
          <w:rFonts w:ascii="Garamond" w:hAnsi="Garamond" w:cs="Segoe UI"/>
          <w:b/>
          <w:bCs/>
        </w:rPr>
        <w:t>B.Sc. in Computer Science</w:t>
      </w:r>
      <w:r w:rsidR="00E45D37">
        <w:rPr>
          <w:rFonts w:ascii="Garamond" w:hAnsi="Garamond" w:cs="Segoe UI"/>
          <w:b/>
          <w:bCs/>
        </w:rPr>
        <w:t xml:space="preserve">, </w:t>
      </w:r>
      <w:r w:rsidR="00E45D37" w:rsidRPr="004E4F2A">
        <w:rPr>
          <w:rFonts w:ascii="Garamond" w:hAnsi="Garamond" w:cs="Segoe UI"/>
          <w:b/>
          <w:bCs/>
        </w:rPr>
        <w:t xml:space="preserve">GPA: 3.80 – </w:t>
      </w:r>
      <w:r w:rsidR="00E45D37" w:rsidRPr="004E4F2A">
        <w:rPr>
          <w:rFonts w:ascii="Garamond" w:hAnsi="Garamond" w:cs="Segoe UI"/>
          <w:i/>
          <w:iCs/>
        </w:rPr>
        <w:t>magna cum laude</w:t>
      </w:r>
      <w:r w:rsidRPr="004E4F2A">
        <w:rPr>
          <w:rFonts w:ascii="Garamond" w:hAnsi="Garamond" w:cs="Segoe UI"/>
          <w:b/>
          <w:bCs/>
        </w:rPr>
        <w:t xml:space="preserve"> </w:t>
      </w:r>
    </w:p>
    <w:p w14:paraId="121C2DE8" w14:textId="38080097" w:rsidR="00B41C3F" w:rsidRPr="00E45D37" w:rsidRDefault="00B41C3F" w:rsidP="00BC75DE">
      <w:pPr>
        <w:spacing w:after="0" w:line="240" w:lineRule="auto"/>
        <w:rPr>
          <w:rFonts w:ascii="Garamond" w:hAnsi="Garamond" w:cs="Segoe UI"/>
          <w:i/>
          <w:iCs/>
        </w:rPr>
      </w:pPr>
      <w:r w:rsidRPr="00E45D37">
        <w:rPr>
          <w:rFonts w:ascii="Garamond" w:hAnsi="Garamond" w:cs="Segoe UI"/>
        </w:rPr>
        <w:t>Dean’s Honor Roll: Fall 2021, Spring 2022</w:t>
      </w:r>
      <w:r w:rsidR="00E45D37" w:rsidRPr="00E45D37">
        <w:rPr>
          <w:rFonts w:ascii="Garamond" w:hAnsi="Garamond" w:cs="Segoe UI"/>
        </w:rPr>
        <w:t xml:space="preserve"> </w:t>
      </w:r>
      <w:r w:rsidRPr="00E45D37">
        <w:rPr>
          <w:rFonts w:ascii="Garamond" w:hAnsi="Garamond" w:cs="Segoe UI"/>
        </w:rPr>
        <w:t xml:space="preserve">&amp; 2023 </w:t>
      </w:r>
    </w:p>
    <w:p w14:paraId="18065FEE" w14:textId="511B9EDB" w:rsidR="00B41C3F" w:rsidRDefault="00B41C3F" w:rsidP="00BC75DE">
      <w:pPr>
        <w:spacing w:after="0" w:line="240" w:lineRule="auto"/>
        <w:rPr>
          <w:rFonts w:ascii="Garamond" w:hAnsi="Garamond" w:cs="Segoe UI"/>
        </w:rPr>
      </w:pPr>
      <w:r w:rsidRPr="004E4F2A">
        <w:rPr>
          <w:rFonts w:ascii="Garamond" w:hAnsi="Garamond" w:cs="Segoe UI"/>
          <w:b/>
          <w:bCs/>
        </w:rPr>
        <w:t xml:space="preserve">Relevant </w:t>
      </w:r>
      <w:r w:rsidR="00E45D37">
        <w:rPr>
          <w:rFonts w:ascii="Garamond" w:hAnsi="Garamond" w:cs="Segoe UI"/>
          <w:b/>
          <w:bCs/>
        </w:rPr>
        <w:t>Courses</w:t>
      </w:r>
      <w:r w:rsidRPr="004E4F2A">
        <w:rPr>
          <w:rFonts w:ascii="Garamond" w:hAnsi="Garamond" w:cs="Segoe UI"/>
          <w:b/>
          <w:bCs/>
        </w:rPr>
        <w:t>:</w:t>
      </w:r>
      <w:r w:rsidR="009C1DCB">
        <w:rPr>
          <w:rFonts w:ascii="Garamond" w:hAnsi="Garamond" w:cs="Segoe UI"/>
          <w:b/>
          <w:bCs/>
        </w:rPr>
        <w:t xml:space="preserve"> </w:t>
      </w:r>
      <w:r w:rsidR="009C1DCB" w:rsidRPr="009C1DCB">
        <w:rPr>
          <w:rFonts w:ascii="Garamond" w:hAnsi="Garamond" w:cs="Segoe UI"/>
        </w:rPr>
        <w:t>Operating Systems, Computing Theory, Database Management Systems, Algorithms, Computer Systems &amp; Networks, Application Development, Digital Design, Data Structures, Human-Computer Interface Design, Software Engineering, Programming Languages</w:t>
      </w:r>
    </w:p>
    <w:p w14:paraId="38F6CA5F" w14:textId="77777777" w:rsidR="009C1DCB" w:rsidRPr="00C63853" w:rsidRDefault="009C1DCB" w:rsidP="00BC75DE">
      <w:pP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</w:p>
    <w:p w14:paraId="473198C1" w14:textId="77777777" w:rsidR="004070D2" w:rsidRPr="004E4F2A" w:rsidRDefault="004070D2" w:rsidP="00BC75DE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  <w:r w:rsidRPr="004E4F2A">
        <w:rPr>
          <w:rFonts w:ascii="Garamond" w:hAnsi="Garamond" w:cs="Segoe UI"/>
          <w:b/>
          <w:bCs/>
          <w:sz w:val="24"/>
          <w:szCs w:val="24"/>
        </w:rPr>
        <w:t>Skills &amp; Technologies</w:t>
      </w:r>
    </w:p>
    <w:p w14:paraId="1648DC63" w14:textId="4ED097DF" w:rsidR="004070D2" w:rsidRPr="004E4F2A" w:rsidRDefault="009C1DCB" w:rsidP="00BC75DE">
      <w:pPr>
        <w:spacing w:after="0" w:line="240" w:lineRule="auto"/>
        <w:rPr>
          <w:rFonts w:ascii="Garamond" w:hAnsi="Garamond" w:cs="Segoe UI"/>
        </w:rPr>
      </w:pPr>
      <w:r w:rsidRPr="009C1DCB">
        <w:rPr>
          <w:rFonts w:ascii="Garamond" w:hAnsi="Garamond" w:cs="Segoe UI"/>
          <w:b/>
          <w:bCs/>
        </w:rPr>
        <w:t>Programming Languages</w:t>
      </w:r>
      <w:r w:rsidR="008B25F2">
        <w:rPr>
          <w:rFonts w:ascii="Garamond" w:hAnsi="Garamond" w:cs="Segoe UI"/>
          <w:b/>
          <w:bCs/>
        </w:rPr>
        <w:t xml:space="preserve">: </w:t>
      </w:r>
      <w:r w:rsidR="004070D2" w:rsidRPr="009C1DCB">
        <w:rPr>
          <w:rFonts w:ascii="Garamond" w:hAnsi="Garamond" w:cs="Segoe UI"/>
        </w:rPr>
        <w:t>Python, JavaScript</w:t>
      </w:r>
      <w:r w:rsidR="008B25F2">
        <w:rPr>
          <w:rFonts w:ascii="Garamond" w:hAnsi="Garamond" w:cs="Segoe UI"/>
        </w:rPr>
        <w:t xml:space="preserve">, </w:t>
      </w:r>
      <w:r w:rsidR="004070D2" w:rsidRPr="009C1DCB">
        <w:rPr>
          <w:rFonts w:ascii="Garamond" w:hAnsi="Garamond" w:cs="Segoe UI"/>
        </w:rPr>
        <w:t>HTML</w:t>
      </w:r>
      <w:r w:rsidR="008B25F2">
        <w:rPr>
          <w:rFonts w:ascii="Garamond" w:hAnsi="Garamond" w:cs="Segoe UI"/>
        </w:rPr>
        <w:t xml:space="preserve">, </w:t>
      </w:r>
      <w:r w:rsidR="004070D2" w:rsidRPr="009C1DCB">
        <w:rPr>
          <w:rFonts w:ascii="Garamond" w:hAnsi="Garamond" w:cs="Segoe UI"/>
        </w:rPr>
        <w:t>CSS</w:t>
      </w:r>
      <w:r w:rsidR="00C56B6E" w:rsidRPr="009C1DCB">
        <w:rPr>
          <w:rFonts w:ascii="Garamond" w:hAnsi="Garamond" w:cs="Segoe UI"/>
        </w:rPr>
        <w:t>, JSX</w:t>
      </w:r>
      <w:r>
        <w:rPr>
          <w:rFonts w:ascii="Garamond" w:hAnsi="Garamond" w:cs="Segoe UI"/>
        </w:rPr>
        <w:t xml:space="preserve">, </w:t>
      </w:r>
      <w:r w:rsidR="004070D2" w:rsidRPr="004E4F2A">
        <w:rPr>
          <w:rFonts w:ascii="Garamond" w:hAnsi="Garamond" w:cs="Segoe UI"/>
        </w:rPr>
        <w:t>Bash, C,</w:t>
      </w:r>
      <w:r>
        <w:rPr>
          <w:rFonts w:ascii="Garamond" w:hAnsi="Garamond" w:cs="Segoe UI"/>
        </w:rPr>
        <w:t xml:space="preserve"> </w:t>
      </w:r>
      <w:r w:rsidR="004070D2" w:rsidRPr="004E4F2A">
        <w:rPr>
          <w:rFonts w:ascii="Garamond" w:hAnsi="Garamond" w:cs="Segoe UI"/>
        </w:rPr>
        <w:t>Java</w:t>
      </w:r>
    </w:p>
    <w:p w14:paraId="42CFF999" w14:textId="77777777" w:rsidR="004D0E78" w:rsidRDefault="004070D2" w:rsidP="00BC75DE">
      <w:pPr>
        <w:spacing w:after="0" w:line="240" w:lineRule="auto"/>
        <w:rPr>
          <w:rFonts w:ascii="Garamond" w:hAnsi="Garamond" w:cs="Segoe UI"/>
        </w:rPr>
      </w:pPr>
      <w:r w:rsidRPr="00137E7A">
        <w:rPr>
          <w:rFonts w:ascii="Garamond" w:hAnsi="Garamond" w:cs="Segoe UI"/>
          <w:b/>
          <w:bCs/>
        </w:rPr>
        <w:t>Frameworks</w:t>
      </w:r>
      <w:r w:rsidR="00137E7A">
        <w:rPr>
          <w:rFonts w:ascii="Garamond" w:hAnsi="Garamond" w:cs="Segoe UI"/>
          <w:b/>
          <w:bCs/>
        </w:rPr>
        <w:t>/Tools</w:t>
      </w:r>
      <w:r w:rsidRPr="00137E7A">
        <w:rPr>
          <w:rFonts w:ascii="Garamond" w:hAnsi="Garamond" w:cs="Segoe UI"/>
          <w:b/>
          <w:bCs/>
        </w:rPr>
        <w:t>:</w:t>
      </w:r>
      <w:r w:rsidRPr="00137E7A">
        <w:rPr>
          <w:rFonts w:ascii="Garamond" w:hAnsi="Garamond" w:cs="Segoe UI"/>
        </w:rPr>
        <w:t xml:space="preserve"> </w:t>
      </w:r>
    </w:p>
    <w:p w14:paraId="3F8B2604" w14:textId="125D0809" w:rsidR="004D0E78" w:rsidRDefault="004D0E78" w:rsidP="00BC75DE">
      <w:pPr>
        <w:pStyle w:val="ListParagraph"/>
        <w:numPr>
          <w:ilvl w:val="0"/>
          <w:numId w:val="12"/>
        </w:numPr>
        <w:spacing w:after="0" w:line="240" w:lineRule="auto"/>
        <w:rPr>
          <w:rFonts w:ascii="Garamond" w:hAnsi="Garamond" w:cs="Segoe UI"/>
        </w:rPr>
      </w:pPr>
      <w:r w:rsidRPr="004D0E78">
        <w:rPr>
          <w:rFonts w:ascii="Garamond" w:hAnsi="Garamond" w:cs="Segoe UI"/>
          <w:b/>
          <w:bCs/>
        </w:rPr>
        <w:t>Web:</w:t>
      </w:r>
      <w:r>
        <w:rPr>
          <w:rFonts w:ascii="Garamond" w:hAnsi="Garamond" w:cs="Segoe UI"/>
        </w:rPr>
        <w:t xml:space="preserve"> </w:t>
      </w:r>
      <w:r w:rsidR="004F18C9" w:rsidRPr="004D0E78">
        <w:rPr>
          <w:rFonts w:ascii="Garamond" w:hAnsi="Garamond" w:cs="Segoe UI"/>
        </w:rPr>
        <w:t>React,</w:t>
      </w:r>
      <w:r w:rsidR="00E97CFC" w:rsidRPr="004D0E78">
        <w:rPr>
          <w:rFonts w:ascii="Garamond" w:hAnsi="Garamond" w:cs="Segoe UI"/>
        </w:rPr>
        <w:t xml:space="preserve"> React Router, Vite,</w:t>
      </w:r>
      <w:r w:rsidR="00513E3C" w:rsidRPr="004D0E78">
        <w:rPr>
          <w:rFonts w:ascii="Garamond" w:hAnsi="Garamond" w:cs="Segoe UI"/>
        </w:rPr>
        <w:t xml:space="preserve"> create-react-app,</w:t>
      </w:r>
      <w:r w:rsidR="004F18C9" w:rsidRPr="004D0E78">
        <w:rPr>
          <w:rFonts w:ascii="Garamond" w:hAnsi="Garamond" w:cs="Segoe UI"/>
        </w:rPr>
        <w:t xml:space="preserve"> </w:t>
      </w:r>
      <w:r w:rsidR="004070D2" w:rsidRPr="004D0E78">
        <w:rPr>
          <w:rFonts w:ascii="Garamond" w:hAnsi="Garamond" w:cs="Segoe UI"/>
        </w:rPr>
        <w:t>Node.js, Electron.js</w:t>
      </w:r>
    </w:p>
    <w:p w14:paraId="19EA7370" w14:textId="0361D8B0" w:rsidR="004D0E78" w:rsidRDefault="004D0E78" w:rsidP="00BC75DE">
      <w:pPr>
        <w:pStyle w:val="ListParagraph"/>
        <w:numPr>
          <w:ilvl w:val="0"/>
          <w:numId w:val="12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>Native:</w:t>
      </w:r>
      <w:r>
        <w:rPr>
          <w:rFonts w:ascii="Garamond" w:hAnsi="Garamond" w:cs="Segoe UI"/>
        </w:rPr>
        <w:t xml:space="preserve"> </w:t>
      </w:r>
      <w:proofErr w:type="spellStart"/>
      <w:r>
        <w:rPr>
          <w:rFonts w:ascii="Garamond" w:hAnsi="Garamond" w:cs="Segoe UI"/>
        </w:rPr>
        <w:t>pipenv</w:t>
      </w:r>
      <w:proofErr w:type="spellEnd"/>
      <w:r>
        <w:rPr>
          <w:rFonts w:ascii="Garamond" w:hAnsi="Garamond" w:cs="Segoe UI"/>
        </w:rPr>
        <w:t xml:space="preserve">, matplotlib, </w:t>
      </w:r>
      <w:proofErr w:type="spellStart"/>
      <w:r>
        <w:rPr>
          <w:rFonts w:ascii="Garamond" w:hAnsi="Garamond" w:cs="Segoe UI"/>
        </w:rPr>
        <w:t>pytest</w:t>
      </w:r>
      <w:proofErr w:type="spellEnd"/>
      <w:r>
        <w:rPr>
          <w:rFonts w:ascii="Garamond" w:hAnsi="Garamond" w:cs="Segoe UI"/>
        </w:rPr>
        <w:t xml:space="preserve">, OpenMP, MPI, </w:t>
      </w:r>
      <w:proofErr w:type="spellStart"/>
      <w:r>
        <w:rPr>
          <w:rFonts w:ascii="Garamond" w:hAnsi="Garamond" w:cs="Segoe UI"/>
        </w:rPr>
        <w:t>Pthreads</w:t>
      </w:r>
      <w:proofErr w:type="spellEnd"/>
    </w:p>
    <w:p w14:paraId="7A3659D4" w14:textId="0FE6B6AE" w:rsidR="004D0E78" w:rsidRDefault="004D0E78" w:rsidP="00BC75DE">
      <w:pPr>
        <w:pStyle w:val="ListParagraph"/>
        <w:numPr>
          <w:ilvl w:val="0"/>
          <w:numId w:val="12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 xml:space="preserve">Development: </w:t>
      </w:r>
      <w:r>
        <w:rPr>
          <w:rFonts w:ascii="Garamond" w:hAnsi="Garamond" w:cs="Segoe UI"/>
        </w:rPr>
        <w:t xml:space="preserve">Git, GitHub, </w:t>
      </w:r>
      <w:proofErr w:type="spellStart"/>
      <w:r>
        <w:rPr>
          <w:rFonts w:ascii="Garamond" w:hAnsi="Garamond" w:cs="Segoe UI"/>
        </w:rPr>
        <w:t>BitBucket</w:t>
      </w:r>
      <w:proofErr w:type="spellEnd"/>
      <w:r>
        <w:rPr>
          <w:rFonts w:ascii="Garamond" w:hAnsi="Garamond" w:cs="Segoe UI"/>
        </w:rPr>
        <w:t>, Visual Studio Code</w:t>
      </w:r>
    </w:p>
    <w:p w14:paraId="67B4C7E8" w14:textId="2E314A9D" w:rsidR="004D0E78" w:rsidRPr="003D29CD" w:rsidRDefault="004D0E78" w:rsidP="00BC75DE">
      <w:pPr>
        <w:pStyle w:val="ListParagraph"/>
        <w:numPr>
          <w:ilvl w:val="0"/>
          <w:numId w:val="12"/>
        </w:numPr>
        <w:spacing w:after="0" w:line="240" w:lineRule="auto"/>
        <w:rPr>
          <w:rFonts w:ascii="Garamond" w:hAnsi="Garamond" w:cs="Segoe UI"/>
        </w:rPr>
      </w:pPr>
      <w:r w:rsidRPr="003D29CD">
        <w:rPr>
          <w:rFonts w:ascii="Garamond" w:hAnsi="Garamond" w:cs="Segoe UI"/>
          <w:b/>
          <w:bCs/>
        </w:rPr>
        <w:t>Others:</w:t>
      </w:r>
      <w:r w:rsidRPr="003D29CD">
        <w:rPr>
          <w:rFonts w:ascii="Garamond" w:hAnsi="Garamond" w:cs="Segoe UI"/>
        </w:rPr>
        <w:t xml:space="preserve"> VMWare Workstation, Wireshark, Ekahau Pro &amp; Sidekick</w:t>
      </w:r>
      <w:r w:rsidR="00C66C26" w:rsidRPr="003D29CD">
        <w:rPr>
          <w:rFonts w:ascii="Garamond" w:hAnsi="Garamond" w:cs="Segoe UI"/>
        </w:rPr>
        <w:t>, Figma</w:t>
      </w:r>
    </w:p>
    <w:p w14:paraId="790C7699" w14:textId="3A045E9B" w:rsidR="004070D2" w:rsidRPr="004D0E78" w:rsidRDefault="004D0E78" w:rsidP="00BC75DE">
      <w:pPr>
        <w:spacing w:after="0" w:line="240" w:lineRule="auto"/>
        <w:rPr>
          <w:rFonts w:ascii="Garamond" w:hAnsi="Garamond" w:cs="Segoe UI"/>
        </w:rPr>
      </w:pPr>
      <w:r w:rsidRPr="004D0E78">
        <w:rPr>
          <w:rFonts w:ascii="Garamond" w:hAnsi="Garamond" w:cs="Segoe UI"/>
          <w:b/>
          <w:bCs/>
        </w:rPr>
        <w:t>Operating Systems:</w:t>
      </w:r>
      <w:r w:rsidR="004070D2" w:rsidRPr="004D0E78">
        <w:rPr>
          <w:rFonts w:ascii="Garamond" w:hAnsi="Garamond" w:cs="Segoe UI"/>
        </w:rPr>
        <w:t xml:space="preserve"> Windows, Linux </w:t>
      </w:r>
      <w:r w:rsidR="004070D2" w:rsidRPr="004D0E78">
        <w:rPr>
          <w:rFonts w:ascii="Garamond" w:hAnsi="Garamond" w:cs="Segoe UI"/>
          <w:i/>
          <w:iCs/>
        </w:rPr>
        <w:t>(Debian-based: Ubuntu, Raspbian)</w:t>
      </w:r>
    </w:p>
    <w:p w14:paraId="6E2EC231" w14:textId="3A257D1D" w:rsidR="004070D2" w:rsidRPr="004D0E78" w:rsidRDefault="004070D2" w:rsidP="00BC75DE">
      <w:pPr>
        <w:spacing w:after="0" w:line="240" w:lineRule="auto"/>
        <w:rPr>
          <w:rFonts w:ascii="Garamond" w:hAnsi="Garamond" w:cs="Segoe UI"/>
        </w:rPr>
      </w:pPr>
      <w:r w:rsidRPr="004D0E78">
        <w:rPr>
          <w:rFonts w:ascii="Garamond" w:hAnsi="Garamond" w:cs="Segoe UI"/>
          <w:b/>
          <w:bCs/>
        </w:rPr>
        <w:t>Office tools:</w:t>
      </w:r>
      <w:r w:rsidRPr="004D0E78">
        <w:rPr>
          <w:rFonts w:ascii="Garamond" w:hAnsi="Garamond" w:cs="Segoe UI"/>
        </w:rPr>
        <w:t xml:space="preserve"> Microsoft </w:t>
      </w:r>
      <w:r w:rsidR="004D0E78">
        <w:rPr>
          <w:rFonts w:ascii="Garamond" w:hAnsi="Garamond" w:cs="Segoe UI"/>
        </w:rPr>
        <w:t>Word, Excel, PowerPoint, Power BI</w:t>
      </w:r>
      <w:r w:rsidR="00AC2D50">
        <w:rPr>
          <w:rFonts w:ascii="Garamond" w:hAnsi="Garamond" w:cs="Segoe UI"/>
        </w:rPr>
        <w:t>, Power Automate, LibreOffice</w:t>
      </w:r>
    </w:p>
    <w:p w14:paraId="5E30C326" w14:textId="77777777" w:rsidR="00C66C26" w:rsidRDefault="00C66C26" w:rsidP="00BC75DE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</w:p>
    <w:p w14:paraId="32FB8739" w14:textId="64EBC62A" w:rsidR="00F71229" w:rsidRPr="004E4F2A" w:rsidRDefault="00F71229" w:rsidP="00BC75DE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  <w:r w:rsidRPr="004E4F2A">
        <w:rPr>
          <w:rFonts w:ascii="Garamond" w:hAnsi="Garamond" w:cs="Segoe UI"/>
          <w:b/>
          <w:bCs/>
          <w:sz w:val="24"/>
          <w:szCs w:val="24"/>
        </w:rPr>
        <w:t>Experience</w:t>
      </w:r>
    </w:p>
    <w:p w14:paraId="4F823DB6" w14:textId="3AC8D1A7" w:rsidR="00F71229" w:rsidRDefault="00F8345E" w:rsidP="00BC75DE">
      <w:p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 xml:space="preserve">Vocera Communications, </w:t>
      </w:r>
      <w:r w:rsidR="00F71229" w:rsidRPr="00F8345E">
        <w:rPr>
          <w:rFonts w:ascii="Garamond" w:hAnsi="Garamond" w:cs="Segoe UI"/>
        </w:rPr>
        <w:t>Technical Support</w:t>
      </w:r>
      <w:r w:rsidR="003D29CD" w:rsidRPr="00F8345E">
        <w:rPr>
          <w:rFonts w:ascii="Garamond" w:hAnsi="Garamond" w:cs="Segoe UI"/>
        </w:rPr>
        <w:t>:</w:t>
      </w:r>
      <w:r w:rsidR="00F71229" w:rsidRPr="00F8345E">
        <w:rPr>
          <w:rFonts w:ascii="Garamond" w:hAnsi="Garamond" w:cs="Segoe UI"/>
        </w:rPr>
        <w:t xml:space="preserve"> Networking CO-OP</w:t>
      </w:r>
      <w:r w:rsidR="00F71229" w:rsidRPr="004E4F2A">
        <w:rPr>
          <w:rFonts w:ascii="Garamond" w:hAnsi="Garamond" w:cs="Segoe UI"/>
          <w:b/>
          <w:bCs/>
        </w:rPr>
        <w:tab/>
      </w:r>
      <w:r w:rsidR="00F71229">
        <w:rPr>
          <w:rFonts w:ascii="Garamond" w:hAnsi="Garamond" w:cs="Segoe UI"/>
          <w:b/>
          <w:bCs/>
        </w:rPr>
        <w:t xml:space="preserve">                  </w:t>
      </w:r>
      <w:r w:rsidR="00F71229">
        <w:rPr>
          <w:rFonts w:ascii="Garamond" w:hAnsi="Garamond" w:cs="Segoe UI"/>
        </w:rPr>
        <w:t xml:space="preserve">May 2022 – Dec 2022 </w:t>
      </w:r>
    </w:p>
    <w:p w14:paraId="00E86055" w14:textId="4367BD45" w:rsidR="00F71229" w:rsidRPr="00D0616D" w:rsidRDefault="00D0616D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Diagnosed DHCP issues between an access point and a Vocera product using </w:t>
      </w:r>
      <w:r w:rsidRPr="00D0616D">
        <w:rPr>
          <w:rFonts w:ascii="Garamond" w:hAnsi="Garamond" w:cs="Segoe UI"/>
          <w:b/>
          <w:bCs/>
        </w:rPr>
        <w:t>Wireshark</w:t>
      </w:r>
    </w:p>
    <w:p w14:paraId="690632F8" w14:textId="38CA5481" w:rsidR="00D0616D" w:rsidRPr="00AC2D50" w:rsidRDefault="00D0616D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  <w:b/>
          <w:bCs/>
        </w:rPr>
      </w:pPr>
      <w:r>
        <w:rPr>
          <w:rFonts w:ascii="Garamond" w:hAnsi="Garamond" w:cs="Segoe UI"/>
        </w:rPr>
        <w:t xml:space="preserve">Conducted </w:t>
      </w:r>
      <w:r w:rsidR="00C14C1B">
        <w:rPr>
          <w:rFonts w:ascii="Garamond" w:hAnsi="Garamond" w:cs="Segoe UI"/>
        </w:rPr>
        <w:t xml:space="preserve">a </w:t>
      </w:r>
      <w:r>
        <w:rPr>
          <w:rFonts w:ascii="Garamond" w:hAnsi="Garamond" w:cs="Segoe UI"/>
        </w:rPr>
        <w:t xml:space="preserve">wireless survey of Vocera office to evaluate Wi-Fi quality with </w:t>
      </w:r>
      <w:r w:rsidRPr="00AC2D50">
        <w:rPr>
          <w:rFonts w:ascii="Garamond" w:hAnsi="Garamond" w:cs="Segoe UI"/>
          <w:b/>
          <w:bCs/>
        </w:rPr>
        <w:t>Ekahau Pro &amp; Sidekick</w:t>
      </w:r>
    </w:p>
    <w:p w14:paraId="2882A62C" w14:textId="5ED7EE97" w:rsidR="00D0616D" w:rsidRDefault="00AC2D50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Created a dashboard in </w:t>
      </w:r>
      <w:r w:rsidRPr="00AC2D50">
        <w:rPr>
          <w:rFonts w:ascii="Garamond" w:hAnsi="Garamond" w:cs="Segoe UI"/>
          <w:b/>
          <w:bCs/>
        </w:rPr>
        <w:t>Power BI</w:t>
      </w:r>
      <w:r>
        <w:rPr>
          <w:rFonts w:ascii="Garamond" w:hAnsi="Garamond" w:cs="Segoe UI"/>
        </w:rPr>
        <w:t xml:space="preserve"> to visualize support team statistics by using </w:t>
      </w:r>
      <w:r w:rsidRPr="00AC2D50">
        <w:rPr>
          <w:rFonts w:ascii="Garamond" w:hAnsi="Garamond" w:cs="Segoe UI"/>
          <w:b/>
          <w:bCs/>
        </w:rPr>
        <w:t>Power Automate</w:t>
      </w:r>
      <w:r>
        <w:rPr>
          <w:rFonts w:ascii="Garamond" w:hAnsi="Garamond" w:cs="Segoe UI"/>
        </w:rPr>
        <w:t xml:space="preserve"> to pull data from Salesforce</w:t>
      </w:r>
    </w:p>
    <w:p w14:paraId="2F0AB27A" w14:textId="096D42FE" w:rsidR="00AC2D50" w:rsidRDefault="00AC2D50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Developed a demo skill-based case routing system in </w:t>
      </w:r>
      <w:r w:rsidRPr="00C14C1B">
        <w:rPr>
          <w:rFonts w:ascii="Garamond" w:hAnsi="Garamond" w:cs="Segoe UI"/>
          <w:b/>
          <w:bCs/>
        </w:rPr>
        <w:t>Power BI</w:t>
      </w:r>
      <w:r>
        <w:rPr>
          <w:rFonts w:ascii="Garamond" w:hAnsi="Garamond" w:cs="Segoe UI"/>
        </w:rPr>
        <w:t xml:space="preserve"> and </w:t>
      </w:r>
      <w:r w:rsidRPr="00C14C1B">
        <w:rPr>
          <w:rFonts w:ascii="Garamond" w:hAnsi="Garamond" w:cs="Segoe UI"/>
          <w:b/>
          <w:bCs/>
        </w:rPr>
        <w:t>Power Automate</w:t>
      </w:r>
      <w:r>
        <w:rPr>
          <w:rFonts w:ascii="Garamond" w:hAnsi="Garamond" w:cs="Segoe UI"/>
        </w:rPr>
        <w:t xml:space="preserve"> to evaluate the feasibility of such a system</w:t>
      </w:r>
    </w:p>
    <w:p w14:paraId="570BDE05" w14:textId="3E92C57C" w:rsidR="00AC2D50" w:rsidRPr="003079C5" w:rsidRDefault="00AC2D50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Created a </w:t>
      </w:r>
      <w:r w:rsidRPr="00AC2D50">
        <w:rPr>
          <w:rFonts w:ascii="Garamond" w:hAnsi="Garamond" w:cs="Segoe UI"/>
          <w:b/>
          <w:bCs/>
        </w:rPr>
        <w:t>web-based dashboard</w:t>
      </w:r>
      <w:r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</w:rPr>
        <w:t xml:space="preserve">to </w:t>
      </w:r>
      <w:r w:rsidR="003079C5">
        <w:rPr>
          <w:rFonts w:ascii="Garamond" w:hAnsi="Garamond" w:cs="Segoe UI"/>
        </w:rPr>
        <w:t>show</w:t>
      </w:r>
      <w:r>
        <w:rPr>
          <w:rFonts w:ascii="Garamond" w:hAnsi="Garamond" w:cs="Segoe UI"/>
        </w:rPr>
        <w:t xml:space="preserve"> warehouse data using </w:t>
      </w:r>
      <w:r w:rsidRPr="00AC2D50">
        <w:rPr>
          <w:rFonts w:ascii="Garamond" w:hAnsi="Garamond" w:cs="Segoe UI"/>
          <w:b/>
          <w:bCs/>
        </w:rPr>
        <w:t>Python</w:t>
      </w:r>
      <w:r>
        <w:rPr>
          <w:rFonts w:ascii="Garamond" w:hAnsi="Garamond" w:cs="Segoe UI"/>
        </w:rPr>
        <w:t xml:space="preserve">, </w:t>
      </w:r>
      <w:r w:rsidRPr="00AC2D50">
        <w:rPr>
          <w:rFonts w:ascii="Garamond" w:hAnsi="Garamond" w:cs="Segoe UI"/>
          <w:b/>
          <w:bCs/>
        </w:rPr>
        <w:t>Bash</w:t>
      </w:r>
      <w:r>
        <w:rPr>
          <w:rFonts w:ascii="Garamond" w:hAnsi="Garamond" w:cs="Segoe UI"/>
        </w:rPr>
        <w:t xml:space="preserve"> and </w:t>
      </w:r>
      <w:r w:rsidRPr="00AC2D50">
        <w:rPr>
          <w:rFonts w:ascii="Garamond" w:hAnsi="Garamond" w:cs="Segoe UI"/>
          <w:b/>
          <w:bCs/>
        </w:rPr>
        <w:t>LibreOffice</w:t>
      </w:r>
    </w:p>
    <w:p w14:paraId="30CF44BE" w14:textId="3CEFAA82" w:rsidR="003079C5" w:rsidRDefault="003079C5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Created a </w:t>
      </w:r>
      <w:r w:rsidRPr="003079C5">
        <w:rPr>
          <w:rFonts w:ascii="Garamond" w:hAnsi="Garamond" w:cs="Segoe UI"/>
          <w:b/>
          <w:bCs/>
        </w:rPr>
        <w:t>web-based dashboard</w:t>
      </w:r>
      <w:r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</w:rPr>
        <w:t>to show the availability of support engineers with data from Salesforce</w:t>
      </w:r>
    </w:p>
    <w:p w14:paraId="59A03D94" w14:textId="71A77846" w:rsidR="000D590F" w:rsidRPr="00FC5F52" w:rsidRDefault="000D590F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Cleaned and categorized logs from Vocera devices with </w:t>
      </w:r>
      <w:r w:rsidRPr="000D590F">
        <w:rPr>
          <w:rFonts w:ascii="Garamond" w:hAnsi="Garamond" w:cs="Segoe UI"/>
          <w:b/>
          <w:bCs/>
        </w:rPr>
        <w:t>Python</w:t>
      </w:r>
      <w:r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</w:rPr>
        <w:t>to make them easier to read</w:t>
      </w:r>
    </w:p>
    <w:p w14:paraId="20CCB367" w14:textId="77777777" w:rsidR="00F71229" w:rsidRPr="00232033" w:rsidRDefault="00F71229" w:rsidP="00BC75DE">
      <w:pPr>
        <w:spacing w:after="0" w:line="240" w:lineRule="auto"/>
        <w:rPr>
          <w:rFonts w:ascii="Garamond" w:hAnsi="Garamond" w:cs="Segoe UI"/>
          <w:sz w:val="24"/>
          <w:szCs w:val="24"/>
        </w:rPr>
      </w:pPr>
    </w:p>
    <w:p w14:paraId="4048F026" w14:textId="5833915A" w:rsidR="00881DDE" w:rsidRPr="004E4F2A" w:rsidRDefault="00881DDE" w:rsidP="00BC75DE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  <w:r w:rsidRPr="004E4F2A">
        <w:rPr>
          <w:rFonts w:ascii="Garamond" w:hAnsi="Garamond" w:cs="Segoe UI"/>
          <w:b/>
          <w:bCs/>
          <w:sz w:val="24"/>
          <w:szCs w:val="24"/>
        </w:rPr>
        <w:t>Projects</w:t>
      </w:r>
    </w:p>
    <w:p w14:paraId="6F97E9C3" w14:textId="1C5D51BB" w:rsidR="00EC3FE0" w:rsidRDefault="00EC3FE0" w:rsidP="00BC75DE">
      <w:p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>Personal website – kkps.dev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  </w:t>
      </w:r>
      <w:r>
        <w:rPr>
          <w:rFonts w:ascii="Garamond" w:hAnsi="Garamond" w:cs="Segoe UI"/>
        </w:rPr>
        <w:t>May 2023 – Jul 2023</w:t>
      </w:r>
    </w:p>
    <w:p w14:paraId="31EFDE7E" w14:textId="454A7A6C" w:rsidR="00EC3FE0" w:rsidRDefault="00EC3FE0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>Developed a personal website to inform visitors about myself and showcase my projects</w:t>
      </w:r>
      <w:r w:rsidR="00B5542F">
        <w:rPr>
          <w:rFonts w:ascii="Garamond" w:hAnsi="Garamond" w:cs="Segoe UI"/>
        </w:rPr>
        <w:t xml:space="preserve">, and also as an opportunity to develop my </w:t>
      </w:r>
      <w:r w:rsidR="00B5542F" w:rsidRPr="00B5542F">
        <w:rPr>
          <w:rFonts w:ascii="Garamond" w:hAnsi="Garamond" w:cs="Segoe UI"/>
          <w:b/>
          <w:bCs/>
        </w:rPr>
        <w:t>React</w:t>
      </w:r>
      <w:r w:rsidR="00B5542F">
        <w:rPr>
          <w:rFonts w:ascii="Garamond" w:hAnsi="Garamond" w:cs="Segoe UI"/>
        </w:rPr>
        <w:t xml:space="preserve"> skills</w:t>
      </w:r>
    </w:p>
    <w:p w14:paraId="1DAADCB4" w14:textId="5E2D5152" w:rsidR="00EC3FE0" w:rsidRDefault="00EC3FE0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Developed a </w:t>
      </w:r>
      <w:r w:rsidRPr="00B5542F">
        <w:rPr>
          <w:rFonts w:ascii="Garamond" w:hAnsi="Garamond" w:cs="Segoe UI"/>
          <w:b/>
          <w:bCs/>
        </w:rPr>
        <w:t>React</w:t>
      </w:r>
      <w:r>
        <w:rPr>
          <w:rFonts w:ascii="Garamond" w:hAnsi="Garamond" w:cs="Segoe UI"/>
        </w:rPr>
        <w:t xml:space="preserve"> app in </w:t>
      </w:r>
      <w:r w:rsidRPr="00B5542F">
        <w:rPr>
          <w:rFonts w:ascii="Garamond" w:hAnsi="Garamond" w:cs="Segoe UI"/>
          <w:b/>
          <w:bCs/>
        </w:rPr>
        <w:t>HTML, CSS, JavaScript</w:t>
      </w:r>
      <w:r>
        <w:rPr>
          <w:rFonts w:ascii="Garamond" w:hAnsi="Garamond" w:cs="Segoe UI"/>
        </w:rPr>
        <w:t xml:space="preserve"> and </w:t>
      </w:r>
      <w:r w:rsidRPr="00B5542F">
        <w:rPr>
          <w:rFonts w:ascii="Garamond" w:hAnsi="Garamond" w:cs="Segoe UI"/>
          <w:b/>
          <w:bCs/>
        </w:rPr>
        <w:t>JSX</w:t>
      </w:r>
      <w:r>
        <w:rPr>
          <w:rFonts w:ascii="Garamond" w:hAnsi="Garamond" w:cs="Segoe UI"/>
        </w:rPr>
        <w:t xml:space="preserve"> and created several reusable components from buttons, cards, date selectors and navbars to photo carousels, modals and pages</w:t>
      </w:r>
    </w:p>
    <w:p w14:paraId="021C8EC6" w14:textId="7E4E5319" w:rsidR="00DA30C1" w:rsidRDefault="00DA30C1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Later ported to </w:t>
      </w:r>
      <w:r w:rsidRPr="00DA30C1">
        <w:rPr>
          <w:rFonts w:ascii="Garamond" w:hAnsi="Garamond" w:cs="Segoe UI"/>
          <w:b/>
          <w:bCs/>
        </w:rPr>
        <w:t>Vite.js</w:t>
      </w:r>
      <w:r>
        <w:rPr>
          <w:rFonts w:ascii="Garamond" w:hAnsi="Garamond" w:cs="Segoe UI"/>
        </w:rPr>
        <w:t xml:space="preserve"> with the addition of </w:t>
      </w:r>
      <w:r w:rsidRPr="00DA30C1">
        <w:rPr>
          <w:rFonts w:ascii="Garamond" w:hAnsi="Garamond" w:cs="Segoe UI"/>
          <w:b/>
          <w:bCs/>
        </w:rPr>
        <w:t>React Router</w:t>
      </w:r>
      <w:r>
        <w:rPr>
          <w:rFonts w:ascii="Garamond" w:hAnsi="Garamond" w:cs="Segoe UI"/>
        </w:rPr>
        <w:t xml:space="preserve"> for a complete single-page application (SPA)</w:t>
      </w:r>
    </w:p>
    <w:p w14:paraId="4B30A21F" w14:textId="77777777" w:rsidR="00DA30C1" w:rsidRDefault="00DA30C1" w:rsidP="00BC75DE">
      <w:pPr>
        <w:spacing w:after="0"/>
        <w:rPr>
          <w:rFonts w:ascii="Garamond" w:hAnsi="Garamond" w:cs="Segoe UI"/>
          <w:b/>
          <w:bCs/>
        </w:rPr>
      </w:pPr>
    </w:p>
    <w:p w14:paraId="23C84E50" w14:textId="24A9C8DB" w:rsidR="00DA30C1" w:rsidRDefault="00DA30C1" w:rsidP="00BC75DE">
      <w:p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 xml:space="preserve">Senior </w:t>
      </w:r>
      <w:r w:rsidR="007F188C">
        <w:rPr>
          <w:rFonts w:ascii="Garamond" w:hAnsi="Garamond" w:cs="Segoe UI"/>
          <w:b/>
          <w:bCs/>
        </w:rPr>
        <w:t>p</w:t>
      </w:r>
      <w:r>
        <w:rPr>
          <w:rFonts w:ascii="Garamond" w:hAnsi="Garamond" w:cs="Segoe UI"/>
          <w:b/>
          <w:bCs/>
        </w:rPr>
        <w:t>roject 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</w:t>
      </w:r>
      <w:r w:rsidR="007F188C"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  <w:b/>
          <w:bCs/>
        </w:rPr>
        <w:t xml:space="preserve">    </w:t>
      </w:r>
      <w:r w:rsidR="007F188C">
        <w:rPr>
          <w:rFonts w:ascii="Garamond" w:hAnsi="Garamond" w:cs="Segoe UI"/>
        </w:rPr>
        <w:t>Jan</w:t>
      </w:r>
      <w:r>
        <w:rPr>
          <w:rFonts w:ascii="Garamond" w:hAnsi="Garamond" w:cs="Segoe UI"/>
        </w:rPr>
        <w:t xml:space="preserve"> 202</w:t>
      </w:r>
      <w:r w:rsidR="007F188C">
        <w:rPr>
          <w:rFonts w:ascii="Garamond" w:hAnsi="Garamond" w:cs="Segoe UI"/>
        </w:rPr>
        <w:t>3</w:t>
      </w:r>
      <w:r>
        <w:rPr>
          <w:rFonts w:ascii="Garamond" w:hAnsi="Garamond" w:cs="Segoe UI"/>
        </w:rPr>
        <w:t xml:space="preserve"> – </w:t>
      </w:r>
      <w:r w:rsidR="007F188C">
        <w:rPr>
          <w:rFonts w:ascii="Garamond" w:hAnsi="Garamond" w:cs="Segoe UI"/>
        </w:rPr>
        <w:t>May</w:t>
      </w:r>
      <w:r>
        <w:rPr>
          <w:rFonts w:ascii="Garamond" w:hAnsi="Garamond" w:cs="Segoe UI"/>
        </w:rPr>
        <w:t xml:space="preserve"> 202</w:t>
      </w:r>
      <w:r w:rsidR="007F188C">
        <w:rPr>
          <w:rFonts w:ascii="Garamond" w:hAnsi="Garamond" w:cs="Segoe UI"/>
        </w:rPr>
        <w:t>3</w:t>
      </w:r>
    </w:p>
    <w:p w14:paraId="56711EBD" w14:textId="144DAB2F" w:rsidR="00DA30C1" w:rsidRDefault="00DA30C1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>Collaborated with Bioengineering students to build an Arduino-based in</w:t>
      </w:r>
      <w:r w:rsidR="00614746">
        <w:rPr>
          <w:rFonts w:ascii="Garamond" w:hAnsi="Garamond" w:cs="Segoe UI"/>
        </w:rPr>
        <w:t>-</w:t>
      </w:r>
      <w:r>
        <w:rPr>
          <w:rFonts w:ascii="Garamond" w:hAnsi="Garamond" w:cs="Segoe UI"/>
        </w:rPr>
        <w:t>sole pressure sensor</w:t>
      </w:r>
    </w:p>
    <w:p w14:paraId="61FCC6DD" w14:textId="034E4DE5" w:rsidR="00DA30C1" w:rsidRDefault="00DA30C1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Programmed an Arduino in </w:t>
      </w:r>
      <w:r w:rsidRPr="00DA30C1">
        <w:rPr>
          <w:rFonts w:ascii="Garamond" w:hAnsi="Garamond" w:cs="Segoe UI"/>
          <w:b/>
          <w:bCs/>
        </w:rPr>
        <w:t>C++</w:t>
      </w:r>
      <w:r>
        <w:rPr>
          <w:rFonts w:ascii="Garamond" w:hAnsi="Garamond" w:cs="Segoe UI"/>
        </w:rPr>
        <w:t>, enabling it to pair with a companion app</w:t>
      </w:r>
      <w:r w:rsidR="00FA3E31">
        <w:rPr>
          <w:rFonts w:ascii="Garamond" w:hAnsi="Garamond" w:cs="Segoe UI"/>
        </w:rPr>
        <w:t xml:space="preserve"> written in Electron.js (later ported to a standalone web app)</w:t>
      </w:r>
      <w:r>
        <w:rPr>
          <w:rFonts w:ascii="Garamond" w:hAnsi="Garamond" w:cs="Segoe UI"/>
        </w:rPr>
        <w:t xml:space="preserve"> and send </w:t>
      </w:r>
      <w:r w:rsidR="00FA3E31">
        <w:rPr>
          <w:rFonts w:ascii="Garamond" w:hAnsi="Garamond" w:cs="Segoe UI"/>
        </w:rPr>
        <w:t xml:space="preserve">sensor </w:t>
      </w:r>
      <w:r>
        <w:rPr>
          <w:rFonts w:ascii="Garamond" w:hAnsi="Garamond" w:cs="Segoe UI"/>
        </w:rPr>
        <w:t>data over Bluetooth L</w:t>
      </w:r>
      <w:r w:rsidR="00FA3E31">
        <w:rPr>
          <w:rFonts w:ascii="Garamond" w:hAnsi="Garamond" w:cs="Segoe UI"/>
        </w:rPr>
        <w:t>ow Energy (BLE)</w:t>
      </w:r>
    </w:p>
    <w:p w14:paraId="63C7E630" w14:textId="2F3D4A50" w:rsidR="007F188C" w:rsidRDefault="00FA3E31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  <w:b/>
          <w:bCs/>
        </w:rPr>
      </w:pPr>
      <w:r w:rsidRPr="00FA3E31">
        <w:rPr>
          <w:rFonts w:ascii="Garamond" w:hAnsi="Garamond" w:cs="Segoe UI"/>
        </w:rPr>
        <w:t xml:space="preserve">Developed </w:t>
      </w:r>
      <w:r w:rsidR="00F45311">
        <w:rPr>
          <w:rFonts w:ascii="Garamond" w:hAnsi="Garamond" w:cs="Segoe UI"/>
        </w:rPr>
        <w:t xml:space="preserve">a </w:t>
      </w:r>
      <w:r w:rsidRPr="00FA3E31">
        <w:rPr>
          <w:rFonts w:ascii="Garamond" w:hAnsi="Garamond" w:cs="Segoe UI"/>
        </w:rPr>
        <w:t xml:space="preserve">web-app in </w:t>
      </w:r>
      <w:r w:rsidRPr="007F188C">
        <w:rPr>
          <w:rFonts w:ascii="Garamond" w:hAnsi="Garamond" w:cs="Segoe UI"/>
          <w:b/>
          <w:bCs/>
        </w:rPr>
        <w:t>pure HTML, CSS and JavaScript</w:t>
      </w:r>
      <w:r w:rsidRPr="00FA3E31">
        <w:rPr>
          <w:rFonts w:ascii="Garamond" w:hAnsi="Garamond" w:cs="Segoe UI"/>
        </w:rPr>
        <w:t xml:space="preserve"> </w:t>
      </w:r>
      <w:r>
        <w:rPr>
          <w:rFonts w:ascii="Garamond" w:hAnsi="Garamond" w:cs="Segoe UI"/>
        </w:rPr>
        <w:t>visualizing the data with a video-player-like interface, capable of recording the data, playing it back, trimming it and saving it to a file</w:t>
      </w:r>
    </w:p>
    <w:p w14:paraId="23B5A3F7" w14:textId="77777777" w:rsidR="007F188C" w:rsidRDefault="007F188C" w:rsidP="00BC75DE">
      <w:pPr>
        <w:spacing w:after="0" w:line="240" w:lineRule="auto"/>
        <w:rPr>
          <w:rFonts w:ascii="Garamond" w:hAnsi="Garamond" w:cs="Segoe UI"/>
          <w:b/>
          <w:bCs/>
        </w:rPr>
      </w:pPr>
    </w:p>
    <w:p w14:paraId="0E95AB04" w14:textId="6E4CD5F5" w:rsidR="007F188C" w:rsidRDefault="007F188C" w:rsidP="00BC75DE">
      <w:p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>Typing Tester 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 </w:t>
      </w:r>
      <w:r>
        <w:rPr>
          <w:rFonts w:ascii="Garamond" w:hAnsi="Garamond" w:cs="Segoe UI"/>
        </w:rPr>
        <w:t>Jan 2023 – May 2023</w:t>
      </w:r>
    </w:p>
    <w:p w14:paraId="1ECE80FC" w14:textId="7190612F" w:rsidR="007F188C" w:rsidRDefault="006522D6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>Practiced Agile methodologies, especially Scrum, by taking the role of a developer in a team of four</w:t>
      </w:r>
    </w:p>
    <w:p w14:paraId="08826594" w14:textId="62855382" w:rsidR="006522D6" w:rsidRDefault="006522D6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Worked with an acting customer to develop a product according to their needs, which is a typing tester in </w:t>
      </w:r>
      <w:r w:rsidRPr="006522D6">
        <w:rPr>
          <w:rFonts w:ascii="Garamond" w:hAnsi="Garamond" w:cs="Segoe UI"/>
          <w:b/>
          <w:bCs/>
        </w:rPr>
        <w:t>Python</w:t>
      </w:r>
      <w:r>
        <w:rPr>
          <w:rFonts w:ascii="Garamond" w:hAnsi="Garamond" w:cs="Segoe UI"/>
        </w:rPr>
        <w:t xml:space="preserve"> with multiple game modes and statistics for each test</w:t>
      </w:r>
    </w:p>
    <w:p w14:paraId="1EF525DA" w14:textId="79D4CE58" w:rsidR="006522D6" w:rsidRPr="00D0616D" w:rsidRDefault="006522D6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>Developed or help developed many core functiona</w:t>
      </w:r>
      <w:r w:rsidR="00232033">
        <w:rPr>
          <w:rFonts w:ascii="Garamond" w:hAnsi="Garamond" w:cs="Segoe UI"/>
        </w:rPr>
        <w:t>lities including statistics, text rendering</w:t>
      </w:r>
      <w:r w:rsidR="00EE4D58">
        <w:rPr>
          <w:rFonts w:ascii="Garamond" w:hAnsi="Garamond" w:cs="Segoe UI"/>
        </w:rPr>
        <w:t>,</w:t>
      </w:r>
      <w:r w:rsidR="00232033">
        <w:rPr>
          <w:rFonts w:ascii="Garamond" w:hAnsi="Garamond" w:cs="Segoe UI"/>
        </w:rPr>
        <w:t xml:space="preserve"> and unit tests in </w:t>
      </w:r>
      <w:proofErr w:type="spellStart"/>
      <w:r w:rsidR="00232033" w:rsidRPr="00232033">
        <w:rPr>
          <w:rFonts w:ascii="Garamond" w:hAnsi="Garamond" w:cs="Segoe UI"/>
          <w:b/>
          <w:bCs/>
        </w:rPr>
        <w:t>pytest</w:t>
      </w:r>
      <w:proofErr w:type="spellEnd"/>
    </w:p>
    <w:p w14:paraId="7463AC33" w14:textId="77777777" w:rsidR="007F188C" w:rsidRPr="007F188C" w:rsidRDefault="007F188C" w:rsidP="00BC75DE">
      <w:pPr>
        <w:spacing w:after="0" w:line="240" w:lineRule="auto"/>
        <w:rPr>
          <w:rFonts w:ascii="Garamond" w:hAnsi="Garamond" w:cs="Segoe UI"/>
          <w:b/>
          <w:bCs/>
        </w:rPr>
      </w:pPr>
    </w:p>
    <w:p w14:paraId="70CBD7B1" w14:textId="455D91A8" w:rsidR="00232033" w:rsidRDefault="00232033" w:rsidP="00BC75DE">
      <w:p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>Parallel Programming 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 </w:t>
      </w:r>
      <w:r>
        <w:rPr>
          <w:rFonts w:ascii="Garamond" w:hAnsi="Garamond" w:cs="Segoe UI"/>
        </w:rPr>
        <w:t>Jan 2023 – May 2023</w:t>
      </w:r>
    </w:p>
    <w:p w14:paraId="12FC7B1F" w14:textId="0B75EC2F" w:rsidR="00232033" w:rsidRDefault="00232033" w:rsidP="00BC75DE">
      <w:pPr>
        <w:pStyle w:val="ListParagraph"/>
        <w:numPr>
          <w:ilvl w:val="0"/>
          <w:numId w:val="14"/>
        </w:num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Studied parallel programming concepts by writing serial programs in </w:t>
      </w:r>
      <w:r w:rsidRPr="00F300B2">
        <w:rPr>
          <w:rFonts w:ascii="Garamond" w:hAnsi="Garamond" w:cs="Segoe UI"/>
          <w:b/>
          <w:bCs/>
        </w:rPr>
        <w:t>C</w:t>
      </w:r>
      <w:r>
        <w:rPr>
          <w:rFonts w:ascii="Garamond" w:hAnsi="Garamond" w:cs="Segoe UI"/>
        </w:rPr>
        <w:t xml:space="preserve"> and using libraries such as </w:t>
      </w:r>
      <w:r w:rsidRPr="00902626">
        <w:rPr>
          <w:rFonts w:ascii="Garamond" w:hAnsi="Garamond" w:cs="Segoe UI"/>
          <w:b/>
          <w:bCs/>
        </w:rPr>
        <w:t>MPI</w:t>
      </w:r>
      <w:r>
        <w:rPr>
          <w:rFonts w:ascii="Garamond" w:hAnsi="Garamond" w:cs="Segoe UI"/>
        </w:rPr>
        <w:t xml:space="preserve">, </w:t>
      </w:r>
      <w:r w:rsidRPr="00902626">
        <w:rPr>
          <w:rFonts w:ascii="Garamond" w:hAnsi="Garamond" w:cs="Segoe UI"/>
          <w:b/>
          <w:bCs/>
        </w:rPr>
        <w:t>OpenMP</w:t>
      </w:r>
      <w:r>
        <w:rPr>
          <w:rFonts w:ascii="Garamond" w:hAnsi="Garamond" w:cs="Segoe UI"/>
        </w:rPr>
        <w:t xml:space="preserve">, and </w:t>
      </w:r>
      <w:proofErr w:type="spellStart"/>
      <w:r w:rsidRPr="00902626">
        <w:rPr>
          <w:rFonts w:ascii="Garamond" w:hAnsi="Garamond" w:cs="Segoe UI"/>
          <w:b/>
          <w:bCs/>
        </w:rPr>
        <w:t>Pthreads</w:t>
      </w:r>
      <w:proofErr w:type="spellEnd"/>
      <w:r>
        <w:rPr>
          <w:rFonts w:ascii="Garamond" w:hAnsi="Garamond" w:cs="Segoe UI"/>
        </w:rPr>
        <w:t xml:space="preserve"> to parallelize </w:t>
      </w:r>
      <w:r w:rsidR="00F300B2">
        <w:rPr>
          <w:rFonts w:ascii="Garamond" w:hAnsi="Garamond" w:cs="Segoe UI"/>
        </w:rPr>
        <w:t>them</w:t>
      </w:r>
    </w:p>
    <w:p w14:paraId="3C76A4BE" w14:textId="77777777" w:rsidR="00200C46" w:rsidRDefault="00200C46" w:rsidP="00BC75DE">
      <w:pPr>
        <w:spacing w:after="0" w:line="240" w:lineRule="auto"/>
        <w:rPr>
          <w:rFonts w:ascii="Garamond" w:hAnsi="Garamond" w:cs="Segoe UI"/>
        </w:rPr>
      </w:pPr>
    </w:p>
    <w:p w14:paraId="41D54B09" w14:textId="59ECFC36" w:rsidR="00200C46" w:rsidRDefault="00200C46" w:rsidP="00BC75DE">
      <w:pPr>
        <w:spacing w:after="0" w:line="240" w:lineRule="auto"/>
        <w:rPr>
          <w:rFonts w:ascii="Garamond" w:hAnsi="Garamond" w:cs="Segoe UI"/>
        </w:rPr>
      </w:pPr>
      <w:r w:rsidRPr="00200C46">
        <w:rPr>
          <w:rFonts w:ascii="Garamond" w:hAnsi="Garamond" w:cs="Segoe UI"/>
          <w:b/>
          <w:bCs/>
        </w:rPr>
        <w:t xml:space="preserve">Expression </w:t>
      </w:r>
      <w:r>
        <w:rPr>
          <w:rFonts w:ascii="Garamond" w:hAnsi="Garamond" w:cs="Segoe UI"/>
          <w:b/>
          <w:bCs/>
        </w:rPr>
        <w:t>p</w:t>
      </w:r>
      <w:r w:rsidRPr="00200C46">
        <w:rPr>
          <w:rFonts w:ascii="Garamond" w:hAnsi="Garamond" w:cs="Segoe UI"/>
          <w:b/>
          <w:bCs/>
        </w:rPr>
        <w:t xml:space="preserve">arser </w:t>
      </w:r>
      <w:r>
        <w:rPr>
          <w:rFonts w:ascii="Garamond" w:hAnsi="Garamond" w:cs="Segoe UI"/>
          <w:b/>
          <w:bCs/>
        </w:rPr>
        <w:t>and</w:t>
      </w:r>
      <w:r w:rsidRPr="00200C46"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  <w:b/>
          <w:bCs/>
        </w:rPr>
        <w:t>e</w:t>
      </w:r>
      <w:r w:rsidRPr="00200C46">
        <w:rPr>
          <w:rFonts w:ascii="Garamond" w:hAnsi="Garamond" w:cs="Segoe UI"/>
          <w:b/>
          <w:bCs/>
        </w:rPr>
        <w:t xml:space="preserve">valuator </w:t>
      </w:r>
      <w:r>
        <w:rPr>
          <w:rFonts w:ascii="Garamond" w:hAnsi="Garamond" w:cs="Segoe UI"/>
          <w:b/>
          <w:bCs/>
        </w:rPr>
        <w:t>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</w:t>
      </w:r>
      <w:r w:rsidR="003D1D58">
        <w:rPr>
          <w:rFonts w:ascii="Garamond" w:hAnsi="Garamond" w:cs="Segoe UI"/>
        </w:rPr>
        <w:t>May</w:t>
      </w:r>
      <w:r>
        <w:rPr>
          <w:rFonts w:ascii="Garamond" w:hAnsi="Garamond" w:cs="Segoe UI"/>
        </w:rPr>
        <w:t xml:space="preserve"> 202</w:t>
      </w:r>
      <w:r w:rsidR="003D1D58">
        <w:rPr>
          <w:rFonts w:ascii="Garamond" w:hAnsi="Garamond" w:cs="Segoe UI"/>
        </w:rPr>
        <w:t>2</w:t>
      </w:r>
      <w:r>
        <w:rPr>
          <w:rFonts w:ascii="Garamond" w:hAnsi="Garamond" w:cs="Segoe UI"/>
        </w:rPr>
        <w:t xml:space="preserve"> – </w:t>
      </w:r>
      <w:r w:rsidR="003D1D58">
        <w:rPr>
          <w:rFonts w:ascii="Garamond" w:hAnsi="Garamond" w:cs="Segoe UI"/>
        </w:rPr>
        <w:t>Dec</w:t>
      </w:r>
      <w:r>
        <w:rPr>
          <w:rFonts w:ascii="Garamond" w:hAnsi="Garamond" w:cs="Segoe UI"/>
        </w:rPr>
        <w:t xml:space="preserve"> 202</w:t>
      </w:r>
      <w:r w:rsidR="003D1D58">
        <w:rPr>
          <w:rFonts w:ascii="Garamond" w:hAnsi="Garamond" w:cs="Segoe UI"/>
        </w:rPr>
        <w:t>2</w:t>
      </w:r>
    </w:p>
    <w:p w14:paraId="581D1B36" w14:textId="2A51B455" w:rsidR="00200C46" w:rsidRPr="000C2E76" w:rsidRDefault="003D1D58" w:rsidP="00BC75DE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 w:rsidRPr="003D1D58">
        <w:rPr>
          <w:rFonts w:ascii="Garamond" w:hAnsi="Garamond" w:cs="Segoe UI"/>
        </w:rPr>
        <w:t xml:space="preserve">Built </w:t>
      </w:r>
      <w:r>
        <w:rPr>
          <w:rFonts w:ascii="Garamond" w:hAnsi="Garamond" w:cs="Segoe UI"/>
        </w:rPr>
        <w:t xml:space="preserve">a </w:t>
      </w:r>
      <w:r w:rsidRPr="003D1D58">
        <w:rPr>
          <w:rFonts w:ascii="Garamond" w:hAnsi="Garamond" w:cs="Segoe UI"/>
        </w:rPr>
        <w:t xml:space="preserve">mathematical expression parser and evaluator for a small imperative programming language in </w:t>
      </w:r>
      <w:r w:rsidRPr="003D1D58">
        <w:rPr>
          <w:rFonts w:ascii="Garamond" w:hAnsi="Garamond" w:cs="Segoe UI"/>
          <w:b/>
          <w:bCs/>
        </w:rPr>
        <w:t>Python</w:t>
      </w:r>
    </w:p>
    <w:p w14:paraId="04455C8A" w14:textId="77777777" w:rsidR="000C2E76" w:rsidRPr="000C2E76" w:rsidRDefault="000C2E76" w:rsidP="00BC75DE">
      <w:pPr>
        <w:pStyle w:val="ListParagraph"/>
        <w:spacing w:after="0"/>
        <w:ind w:left="360"/>
        <w:rPr>
          <w:rFonts w:ascii="Garamond" w:hAnsi="Garamond" w:cs="Segoe UI"/>
        </w:rPr>
      </w:pPr>
    </w:p>
    <w:p w14:paraId="5414C262" w14:textId="63E85B05" w:rsidR="000C2E76" w:rsidRDefault="000C2E76" w:rsidP="00BC75DE">
      <w:pPr>
        <w:spacing w:after="0" w:line="240" w:lineRule="auto"/>
        <w:rPr>
          <w:rFonts w:ascii="Garamond" w:hAnsi="Garamond" w:cs="Segoe UI"/>
        </w:rPr>
      </w:pPr>
      <w:r>
        <w:rPr>
          <w:rFonts w:ascii="Garamond" w:hAnsi="Garamond" w:cs="Segoe UI"/>
          <w:b/>
          <w:bCs/>
        </w:rPr>
        <w:t>Computer Systems &amp; Networks</w:t>
      </w:r>
      <w:r w:rsidRPr="00200C46"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  <w:b/>
          <w:bCs/>
        </w:rPr>
        <w:t>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 </w:t>
      </w:r>
      <w:r>
        <w:rPr>
          <w:rFonts w:ascii="Garamond" w:hAnsi="Garamond" w:cs="Segoe UI"/>
        </w:rPr>
        <w:t>Jan 2021 – May 2021</w:t>
      </w:r>
    </w:p>
    <w:p w14:paraId="0E21896A" w14:textId="7AB9D117" w:rsidR="00594E83" w:rsidRPr="00594E83" w:rsidRDefault="00594E83" w:rsidP="00BC75DE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 w:rsidRPr="00594E83">
        <w:rPr>
          <w:rFonts w:ascii="Garamond" w:hAnsi="Garamond" w:cs="Segoe UI"/>
        </w:rPr>
        <w:t>Studied TCP</w:t>
      </w:r>
      <w:r>
        <w:rPr>
          <w:rFonts w:ascii="Garamond" w:hAnsi="Garamond" w:cs="Segoe UI"/>
        </w:rPr>
        <w:t xml:space="preserve"> and </w:t>
      </w:r>
      <w:r w:rsidRPr="00594E83">
        <w:rPr>
          <w:rFonts w:ascii="Garamond" w:hAnsi="Garamond" w:cs="Segoe UI"/>
        </w:rPr>
        <w:t>UDP</w:t>
      </w:r>
      <w:r>
        <w:rPr>
          <w:rFonts w:ascii="Garamond" w:hAnsi="Garamond" w:cs="Segoe UI"/>
        </w:rPr>
        <w:t xml:space="preserve"> network protocols</w:t>
      </w:r>
      <w:r w:rsidRPr="00594E83">
        <w:rPr>
          <w:rFonts w:ascii="Garamond" w:hAnsi="Garamond" w:cs="Segoe UI"/>
        </w:rPr>
        <w:t xml:space="preserve"> by writing programs in </w:t>
      </w:r>
      <w:r w:rsidRPr="00594E83">
        <w:rPr>
          <w:rFonts w:ascii="Garamond" w:hAnsi="Garamond" w:cs="Segoe UI"/>
          <w:b/>
          <w:bCs/>
        </w:rPr>
        <w:t>Python</w:t>
      </w:r>
      <w:r w:rsidRPr="00594E83">
        <w:rPr>
          <w:rFonts w:ascii="Garamond" w:hAnsi="Garamond" w:cs="Segoe UI"/>
        </w:rPr>
        <w:t xml:space="preserve"> that interact with </w:t>
      </w:r>
      <w:r>
        <w:rPr>
          <w:rFonts w:ascii="Garamond" w:hAnsi="Garamond" w:cs="Segoe UI"/>
        </w:rPr>
        <w:t>them</w:t>
      </w:r>
    </w:p>
    <w:p w14:paraId="37A16B52" w14:textId="77777777" w:rsidR="00594E83" w:rsidRPr="00594E83" w:rsidRDefault="00594E83" w:rsidP="00BC75DE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 w:rsidRPr="00594E83">
        <w:rPr>
          <w:rFonts w:ascii="Garamond" w:hAnsi="Garamond" w:cs="Segoe UI"/>
        </w:rPr>
        <w:t xml:space="preserve">Studied high-performance programming and optimization techniques by writing programs in </w:t>
      </w:r>
      <w:r w:rsidRPr="00594E83">
        <w:rPr>
          <w:rFonts w:ascii="Garamond" w:hAnsi="Garamond" w:cs="Segoe UI"/>
          <w:b/>
          <w:bCs/>
        </w:rPr>
        <w:t>C</w:t>
      </w:r>
    </w:p>
    <w:p w14:paraId="12FC8D7B" w14:textId="3863E2A5" w:rsidR="000C2E76" w:rsidRDefault="00594E83" w:rsidP="00BC75DE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 w:rsidRPr="00594E83">
        <w:rPr>
          <w:rFonts w:ascii="Garamond" w:hAnsi="Garamond" w:cs="Segoe UI"/>
        </w:rPr>
        <w:t xml:space="preserve">Wrote Sudoku game in </w:t>
      </w:r>
      <w:r w:rsidRPr="00594E83">
        <w:rPr>
          <w:rFonts w:ascii="Garamond" w:hAnsi="Garamond" w:cs="Segoe UI"/>
          <w:b/>
          <w:bCs/>
        </w:rPr>
        <w:t>C</w:t>
      </w:r>
      <w:r w:rsidRPr="00594E83">
        <w:rPr>
          <w:rFonts w:ascii="Garamond" w:hAnsi="Garamond" w:cs="Segoe UI"/>
        </w:rPr>
        <w:t xml:space="preserve"> and then ported it to MIPS Assembly to understand how compilers work</w:t>
      </w:r>
    </w:p>
    <w:p w14:paraId="26B775BD" w14:textId="77777777" w:rsidR="004A14A6" w:rsidRDefault="004A14A6" w:rsidP="004A14A6">
      <w:pPr>
        <w:spacing w:after="0"/>
        <w:rPr>
          <w:rFonts w:ascii="Garamond" w:hAnsi="Garamond" w:cs="Segoe UI"/>
        </w:rPr>
      </w:pPr>
    </w:p>
    <w:p w14:paraId="3380116F" w14:textId="4B67B61A" w:rsidR="004A14A6" w:rsidRPr="004A14A6" w:rsidRDefault="004A14A6" w:rsidP="004A14A6">
      <w:pPr>
        <w:spacing w:after="0"/>
        <w:rPr>
          <w:rFonts w:ascii="Garamond" w:hAnsi="Garamond" w:cs="Segoe UI"/>
          <w:b/>
          <w:bCs/>
        </w:rPr>
      </w:pPr>
      <w:r w:rsidRPr="004A14A6">
        <w:rPr>
          <w:rFonts w:ascii="Garamond" w:hAnsi="Garamond" w:cs="Segoe UI"/>
          <w:b/>
          <w:bCs/>
        </w:rPr>
        <w:t>Mario-like Game 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</w:t>
      </w:r>
      <w:r>
        <w:rPr>
          <w:rFonts w:ascii="Garamond" w:hAnsi="Garamond" w:cs="Segoe UI"/>
        </w:rPr>
        <w:t>Aug 2020 – Dec 2020</w:t>
      </w:r>
    </w:p>
    <w:p w14:paraId="3097E1F8" w14:textId="05808537" w:rsidR="004A14A6" w:rsidRPr="00594E83" w:rsidRDefault="00B52CA8" w:rsidP="004A14A6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Collaborated as a team of five students to develop a Mario-like game in </w:t>
      </w:r>
      <w:r w:rsidRPr="00B52CA8">
        <w:rPr>
          <w:rFonts w:ascii="Garamond" w:hAnsi="Garamond" w:cs="Segoe UI"/>
          <w:b/>
          <w:bCs/>
        </w:rPr>
        <w:t>Java</w:t>
      </w:r>
      <w:r>
        <w:rPr>
          <w:rFonts w:ascii="Garamond" w:hAnsi="Garamond" w:cs="Segoe UI"/>
        </w:rPr>
        <w:t xml:space="preserve"> with the </w:t>
      </w:r>
      <w:proofErr w:type="spellStart"/>
      <w:r>
        <w:rPr>
          <w:rFonts w:ascii="Garamond" w:hAnsi="Garamond" w:cs="Segoe UI"/>
          <w:i/>
          <w:iCs/>
        </w:rPr>
        <w:t>acm</w:t>
      </w:r>
      <w:proofErr w:type="spellEnd"/>
      <w:r>
        <w:rPr>
          <w:rFonts w:ascii="Garamond" w:hAnsi="Garamond" w:cs="Segoe UI"/>
          <w:i/>
          <w:iCs/>
        </w:rPr>
        <w:t xml:space="preserve"> </w:t>
      </w:r>
      <w:r>
        <w:rPr>
          <w:rFonts w:ascii="Garamond" w:hAnsi="Garamond" w:cs="Segoe UI"/>
        </w:rPr>
        <w:t>graphics library</w:t>
      </w:r>
    </w:p>
    <w:p w14:paraId="4DC4BBD6" w14:textId="73FD02DF" w:rsidR="004A14A6" w:rsidRDefault="00CE091C" w:rsidP="004A14A6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Developed or helped develop many core functionalities of the game, such as physics, collision and camera, input handling, loading graphics and level layouts from </w:t>
      </w:r>
      <w:proofErr w:type="spellStart"/>
      <w:r>
        <w:rPr>
          <w:rFonts w:ascii="Garamond" w:hAnsi="Garamond" w:cs="Segoe UI"/>
        </w:rPr>
        <w:t>tilemaps</w:t>
      </w:r>
      <w:proofErr w:type="spellEnd"/>
      <w:r>
        <w:rPr>
          <w:rFonts w:ascii="Garamond" w:hAnsi="Garamond" w:cs="Segoe UI"/>
        </w:rPr>
        <w:t>, and more</w:t>
      </w:r>
    </w:p>
    <w:p w14:paraId="39633C02" w14:textId="77777777" w:rsidR="00995457" w:rsidRDefault="00995457" w:rsidP="00995457">
      <w:pPr>
        <w:spacing w:after="0"/>
        <w:rPr>
          <w:rFonts w:ascii="Garamond" w:hAnsi="Garamond" w:cs="Segoe UI"/>
        </w:rPr>
      </w:pPr>
    </w:p>
    <w:p w14:paraId="4767BD5B" w14:textId="63ABC6B4" w:rsidR="00995457" w:rsidRPr="004A14A6" w:rsidRDefault="00191ACE" w:rsidP="00995457">
      <w:pPr>
        <w:spacing w:after="0"/>
        <w:rPr>
          <w:rFonts w:ascii="Garamond" w:hAnsi="Garamond" w:cs="Segoe UI"/>
          <w:b/>
          <w:bCs/>
        </w:rPr>
      </w:pPr>
      <w:r>
        <w:rPr>
          <w:rFonts w:ascii="Garamond" w:hAnsi="Garamond" w:cs="Segoe UI"/>
          <w:b/>
          <w:bCs/>
        </w:rPr>
        <w:t>dbot – Discord Bot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 w:rsidR="00995457">
        <w:rPr>
          <w:rFonts w:ascii="Garamond" w:hAnsi="Garamond" w:cs="Segoe UI"/>
          <w:b/>
          <w:bCs/>
        </w:rPr>
        <w:tab/>
      </w:r>
      <w:r w:rsidR="00995457">
        <w:rPr>
          <w:rFonts w:ascii="Garamond" w:hAnsi="Garamond" w:cs="Segoe UI"/>
          <w:b/>
          <w:bCs/>
        </w:rPr>
        <w:tab/>
      </w:r>
      <w:r w:rsidR="00995457">
        <w:rPr>
          <w:rFonts w:ascii="Garamond" w:hAnsi="Garamond" w:cs="Segoe UI"/>
          <w:b/>
          <w:bCs/>
        </w:rPr>
        <w:tab/>
      </w:r>
      <w:r w:rsidR="00995457">
        <w:rPr>
          <w:rFonts w:ascii="Garamond" w:hAnsi="Garamond" w:cs="Segoe UI"/>
          <w:b/>
          <w:bCs/>
        </w:rPr>
        <w:tab/>
      </w:r>
      <w:r w:rsidR="00995457">
        <w:rPr>
          <w:rFonts w:ascii="Garamond" w:hAnsi="Garamond" w:cs="Segoe UI"/>
          <w:b/>
          <w:bCs/>
        </w:rPr>
        <w:tab/>
        <w:t xml:space="preserve">     </w:t>
      </w:r>
      <w:r>
        <w:rPr>
          <w:rFonts w:ascii="Garamond" w:hAnsi="Garamond" w:cs="Segoe UI"/>
          <w:b/>
          <w:bCs/>
        </w:rPr>
        <w:t xml:space="preserve"> </w:t>
      </w:r>
      <w:r>
        <w:rPr>
          <w:rFonts w:ascii="Garamond" w:hAnsi="Garamond" w:cs="Segoe UI"/>
        </w:rPr>
        <w:t>Jan 2021</w:t>
      </w:r>
      <w:r w:rsidR="00995457">
        <w:rPr>
          <w:rFonts w:ascii="Garamond" w:hAnsi="Garamond" w:cs="Segoe UI"/>
        </w:rPr>
        <w:t xml:space="preserve"> – </w:t>
      </w:r>
      <w:r>
        <w:rPr>
          <w:rFonts w:ascii="Garamond" w:hAnsi="Garamond" w:cs="Segoe UI"/>
        </w:rPr>
        <w:t xml:space="preserve">Aug </w:t>
      </w:r>
      <w:r w:rsidR="00995457">
        <w:rPr>
          <w:rFonts w:ascii="Garamond" w:hAnsi="Garamond" w:cs="Segoe UI"/>
        </w:rPr>
        <w:t>202</w:t>
      </w:r>
      <w:r>
        <w:rPr>
          <w:rFonts w:ascii="Garamond" w:hAnsi="Garamond" w:cs="Segoe UI"/>
        </w:rPr>
        <w:t>1</w:t>
      </w:r>
    </w:p>
    <w:p w14:paraId="71D82046" w14:textId="4C641D6C" w:rsidR="00995457" w:rsidRDefault="0085463A" w:rsidP="00995457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>
        <w:rPr>
          <w:rFonts w:ascii="Garamond" w:hAnsi="Garamond" w:cs="Segoe UI"/>
        </w:rPr>
        <w:t>Created</w:t>
      </w:r>
      <w:r w:rsidR="00191ACE">
        <w:rPr>
          <w:rFonts w:ascii="Garamond" w:hAnsi="Garamond" w:cs="Segoe UI"/>
        </w:rPr>
        <w:t xml:space="preserve"> a Discord bot in </w:t>
      </w:r>
      <w:r w:rsidR="00191ACE" w:rsidRPr="00191ACE">
        <w:rPr>
          <w:rFonts w:ascii="Garamond" w:hAnsi="Garamond" w:cs="Segoe UI"/>
          <w:b/>
          <w:bCs/>
        </w:rPr>
        <w:t>Node.js</w:t>
      </w:r>
      <w:r w:rsidR="00191ACE">
        <w:rPr>
          <w:rFonts w:ascii="Garamond" w:hAnsi="Garamond" w:cs="Segoe UI"/>
          <w:b/>
          <w:bCs/>
        </w:rPr>
        <w:t xml:space="preserve"> </w:t>
      </w:r>
      <w:r w:rsidR="00191ACE">
        <w:rPr>
          <w:rFonts w:ascii="Garamond" w:hAnsi="Garamond" w:cs="Segoe UI"/>
        </w:rPr>
        <w:t xml:space="preserve">using the </w:t>
      </w:r>
      <w:r w:rsidR="00191ACE" w:rsidRPr="0085463A">
        <w:rPr>
          <w:rFonts w:ascii="Garamond" w:hAnsi="Garamond" w:cs="Segoe UI"/>
        </w:rPr>
        <w:t>Discord.js</w:t>
      </w:r>
      <w:r w:rsidR="00191ACE">
        <w:rPr>
          <w:rFonts w:ascii="Garamond" w:hAnsi="Garamond" w:cs="Segoe UI"/>
          <w:i/>
          <w:iCs/>
        </w:rPr>
        <w:t xml:space="preserve"> </w:t>
      </w:r>
      <w:r w:rsidR="00191ACE">
        <w:rPr>
          <w:rFonts w:ascii="Garamond" w:hAnsi="Garamond" w:cs="Segoe UI"/>
        </w:rPr>
        <w:t>library to help manage a personal Discord server, track how many hours each server member used the voice chat</w:t>
      </w:r>
      <w:r w:rsidR="00EE4D58">
        <w:rPr>
          <w:rFonts w:ascii="Garamond" w:hAnsi="Garamond" w:cs="Segoe UI"/>
        </w:rPr>
        <w:t>,</w:t>
      </w:r>
      <w:r w:rsidR="00191ACE">
        <w:rPr>
          <w:rFonts w:ascii="Garamond" w:hAnsi="Garamond" w:cs="Segoe UI"/>
        </w:rPr>
        <w:t xml:space="preserve"> and adjust their rank accordingly</w:t>
      </w:r>
    </w:p>
    <w:p w14:paraId="1E80B40C" w14:textId="37C98E2E" w:rsidR="0085463A" w:rsidRPr="00594E83" w:rsidRDefault="0085463A" w:rsidP="00995457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Developed an accompanying web interface served by </w:t>
      </w:r>
      <w:r w:rsidRPr="0085463A">
        <w:rPr>
          <w:rFonts w:ascii="Garamond" w:hAnsi="Garamond" w:cs="Segoe UI"/>
        </w:rPr>
        <w:t>Express.js</w:t>
      </w:r>
      <w:r>
        <w:rPr>
          <w:rFonts w:ascii="Garamond" w:hAnsi="Garamond" w:cs="Segoe UI"/>
          <w:i/>
          <w:iCs/>
        </w:rPr>
        <w:t xml:space="preserve"> </w:t>
      </w:r>
      <w:r>
        <w:rPr>
          <w:rFonts w:ascii="Garamond" w:hAnsi="Garamond" w:cs="Segoe UI"/>
        </w:rPr>
        <w:t xml:space="preserve">and communicates through a </w:t>
      </w:r>
      <w:r w:rsidRPr="0085463A">
        <w:rPr>
          <w:rFonts w:ascii="Garamond" w:hAnsi="Garamond" w:cs="Segoe UI"/>
        </w:rPr>
        <w:t>Socket.io</w:t>
      </w:r>
      <w:r>
        <w:rPr>
          <w:rFonts w:ascii="Garamond" w:hAnsi="Garamond" w:cs="Segoe UI"/>
          <w:i/>
          <w:iCs/>
        </w:rPr>
        <w:t xml:space="preserve"> </w:t>
      </w:r>
      <w:r>
        <w:rPr>
          <w:rFonts w:ascii="Garamond" w:hAnsi="Garamond" w:cs="Segoe UI"/>
        </w:rPr>
        <w:t>connection with the server to enable features such as interactive graphs for voice chat data, sending embedded messages</w:t>
      </w:r>
      <w:r w:rsidR="00EE4D58">
        <w:rPr>
          <w:rFonts w:ascii="Garamond" w:hAnsi="Garamond" w:cs="Segoe UI"/>
        </w:rPr>
        <w:t>,</w:t>
      </w:r>
      <w:r>
        <w:rPr>
          <w:rFonts w:ascii="Garamond" w:hAnsi="Garamond" w:cs="Segoe UI"/>
        </w:rPr>
        <w:t xml:space="preserve"> and assigning roles to users based on reactions with emojis</w:t>
      </w:r>
    </w:p>
    <w:p w14:paraId="0A063570" w14:textId="77777777" w:rsidR="00264070" w:rsidRDefault="00264070" w:rsidP="00BC75DE">
      <w:pPr>
        <w:spacing w:after="0"/>
        <w:rPr>
          <w:rFonts w:ascii="Garamond" w:hAnsi="Garamond" w:cs="Segoe UI"/>
          <w:b/>
          <w:bCs/>
        </w:rPr>
      </w:pPr>
    </w:p>
    <w:p w14:paraId="3097AA08" w14:textId="5D79648F" w:rsidR="00264070" w:rsidRPr="004E4F2A" w:rsidRDefault="00264070" w:rsidP="00264070">
      <w:pPr>
        <w:pBdr>
          <w:bottom w:val="single" w:sz="6" w:space="1" w:color="auto"/>
        </w:pBdr>
        <w:spacing w:after="0" w:line="240" w:lineRule="auto"/>
        <w:rPr>
          <w:rFonts w:ascii="Garamond" w:hAnsi="Garamond" w:cs="Segoe UI"/>
          <w:b/>
          <w:bCs/>
          <w:sz w:val="24"/>
          <w:szCs w:val="24"/>
        </w:rPr>
      </w:pPr>
      <w:r>
        <w:rPr>
          <w:rFonts w:ascii="Garamond" w:hAnsi="Garamond" w:cs="Segoe UI"/>
          <w:b/>
          <w:bCs/>
          <w:sz w:val="24"/>
          <w:szCs w:val="24"/>
        </w:rPr>
        <w:t>Rewards and Certificates</w:t>
      </w:r>
    </w:p>
    <w:p w14:paraId="378FECB3" w14:textId="75A59F03" w:rsidR="00264070" w:rsidRPr="004A14A6" w:rsidRDefault="00264070" w:rsidP="00264070">
      <w:pPr>
        <w:spacing w:after="0"/>
        <w:rPr>
          <w:rFonts w:ascii="Garamond" w:hAnsi="Garamond" w:cs="Segoe UI"/>
          <w:b/>
          <w:bCs/>
        </w:rPr>
      </w:pPr>
      <w:r>
        <w:rPr>
          <w:rFonts w:ascii="Garamond" w:hAnsi="Garamond" w:cs="Segoe UI"/>
          <w:b/>
          <w:bCs/>
        </w:rPr>
        <w:t>Senior Project at University of the Pacific</w:t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</w:r>
      <w:r>
        <w:rPr>
          <w:rFonts w:ascii="Garamond" w:hAnsi="Garamond" w:cs="Segoe UI"/>
          <w:b/>
          <w:bCs/>
        </w:rPr>
        <w:tab/>
        <w:t xml:space="preserve">           </w:t>
      </w:r>
      <w:r>
        <w:rPr>
          <w:rFonts w:ascii="Garamond" w:hAnsi="Garamond" w:cs="Segoe UI"/>
        </w:rPr>
        <w:t>May 2023</w:t>
      </w:r>
    </w:p>
    <w:p w14:paraId="0346CD5C" w14:textId="3BA2316A" w:rsidR="00E22C5C" w:rsidRPr="00DC351C" w:rsidRDefault="00264070" w:rsidP="00DC351C">
      <w:pPr>
        <w:pStyle w:val="ListParagraph"/>
        <w:numPr>
          <w:ilvl w:val="0"/>
          <w:numId w:val="14"/>
        </w:numPr>
        <w:spacing w:after="0"/>
        <w:rPr>
          <w:rFonts w:ascii="Garamond" w:hAnsi="Garamond" w:cs="Segoe UI"/>
        </w:rPr>
      </w:pPr>
      <w:r>
        <w:rPr>
          <w:rFonts w:ascii="Garamond" w:hAnsi="Garamond" w:cs="Segoe UI"/>
        </w:rPr>
        <w:t xml:space="preserve">Received a </w:t>
      </w:r>
      <w:r w:rsidRPr="00983286">
        <w:rPr>
          <w:rFonts w:ascii="Garamond" w:hAnsi="Garamond" w:cs="Segoe UI"/>
          <w:b/>
          <w:bCs/>
        </w:rPr>
        <w:t>Recognition of Excellence in Engineering Design in Bioengineering</w:t>
      </w:r>
    </w:p>
    <w:sectPr w:rsidR="00E22C5C" w:rsidRPr="00DC3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EF2D8" w14:textId="77777777" w:rsidR="0099278F" w:rsidRDefault="0099278F" w:rsidP="007640E4">
      <w:pPr>
        <w:spacing w:after="0" w:line="240" w:lineRule="auto"/>
      </w:pPr>
      <w:r>
        <w:separator/>
      </w:r>
    </w:p>
  </w:endnote>
  <w:endnote w:type="continuationSeparator" w:id="0">
    <w:p w14:paraId="1B00D9E9" w14:textId="77777777" w:rsidR="0099278F" w:rsidRDefault="0099278F" w:rsidP="00764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92366" w14:textId="77777777" w:rsidR="0099278F" w:rsidRDefault="0099278F" w:rsidP="007640E4">
      <w:pPr>
        <w:spacing w:after="0" w:line="240" w:lineRule="auto"/>
      </w:pPr>
      <w:r>
        <w:separator/>
      </w:r>
    </w:p>
  </w:footnote>
  <w:footnote w:type="continuationSeparator" w:id="0">
    <w:p w14:paraId="34B75949" w14:textId="77777777" w:rsidR="0099278F" w:rsidRDefault="0099278F" w:rsidP="007640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36CCC"/>
    <w:multiLevelType w:val="hybridMultilevel"/>
    <w:tmpl w:val="2AAC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7381B"/>
    <w:multiLevelType w:val="hybridMultilevel"/>
    <w:tmpl w:val="F4863932"/>
    <w:lvl w:ilvl="0" w:tplc="5F801780"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83A40"/>
    <w:multiLevelType w:val="hybridMultilevel"/>
    <w:tmpl w:val="C1A6A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25E0E"/>
    <w:multiLevelType w:val="hybridMultilevel"/>
    <w:tmpl w:val="24042446"/>
    <w:lvl w:ilvl="0" w:tplc="4FD4DF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346B3"/>
    <w:multiLevelType w:val="hybridMultilevel"/>
    <w:tmpl w:val="72BE4A3E"/>
    <w:lvl w:ilvl="0" w:tplc="FF46BDBC"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619A5"/>
    <w:multiLevelType w:val="hybridMultilevel"/>
    <w:tmpl w:val="FA869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5F6851"/>
    <w:multiLevelType w:val="hybridMultilevel"/>
    <w:tmpl w:val="717C2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AD3259"/>
    <w:multiLevelType w:val="hybridMultilevel"/>
    <w:tmpl w:val="8CB45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45671"/>
    <w:multiLevelType w:val="hybridMultilevel"/>
    <w:tmpl w:val="8E1C66E2"/>
    <w:lvl w:ilvl="0" w:tplc="233ADA48">
      <w:start w:val="2"/>
      <w:numFmt w:val="bullet"/>
      <w:lvlText w:val="-"/>
      <w:lvlJc w:val="left"/>
      <w:pPr>
        <w:ind w:left="720" w:hanging="360"/>
      </w:pPr>
      <w:rPr>
        <w:rFonts w:ascii="Segoe UI" w:eastAsia="SimSu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F37C0B"/>
    <w:multiLevelType w:val="hybridMultilevel"/>
    <w:tmpl w:val="1D1E7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273B7D"/>
    <w:multiLevelType w:val="hybridMultilevel"/>
    <w:tmpl w:val="E1F2A4B8"/>
    <w:lvl w:ilvl="0" w:tplc="4FD4DF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6337A"/>
    <w:multiLevelType w:val="hybridMultilevel"/>
    <w:tmpl w:val="FB8A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209A8"/>
    <w:multiLevelType w:val="hybridMultilevel"/>
    <w:tmpl w:val="31F84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C35B2"/>
    <w:multiLevelType w:val="hybridMultilevel"/>
    <w:tmpl w:val="686EE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06C1E"/>
    <w:multiLevelType w:val="hybridMultilevel"/>
    <w:tmpl w:val="30801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79058C"/>
    <w:multiLevelType w:val="hybridMultilevel"/>
    <w:tmpl w:val="0938F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2634EA"/>
    <w:multiLevelType w:val="hybridMultilevel"/>
    <w:tmpl w:val="6D9A0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704021">
    <w:abstractNumId w:val="16"/>
  </w:num>
  <w:num w:numId="2" w16cid:durableId="990132809">
    <w:abstractNumId w:val="2"/>
  </w:num>
  <w:num w:numId="3" w16cid:durableId="1813014248">
    <w:abstractNumId w:val="11"/>
  </w:num>
  <w:num w:numId="4" w16cid:durableId="1814252739">
    <w:abstractNumId w:val="9"/>
  </w:num>
  <w:num w:numId="5" w16cid:durableId="1135563153">
    <w:abstractNumId w:val="13"/>
  </w:num>
  <w:num w:numId="6" w16cid:durableId="288320757">
    <w:abstractNumId w:val="0"/>
  </w:num>
  <w:num w:numId="7" w16cid:durableId="1530872350">
    <w:abstractNumId w:val="7"/>
  </w:num>
  <w:num w:numId="8" w16cid:durableId="1833715445">
    <w:abstractNumId w:val="15"/>
  </w:num>
  <w:num w:numId="9" w16cid:durableId="763845747">
    <w:abstractNumId w:val="4"/>
  </w:num>
  <w:num w:numId="10" w16cid:durableId="1964188157">
    <w:abstractNumId w:val="8"/>
  </w:num>
  <w:num w:numId="11" w16cid:durableId="2091344479">
    <w:abstractNumId w:val="1"/>
  </w:num>
  <w:num w:numId="12" w16cid:durableId="1298149439">
    <w:abstractNumId w:val="3"/>
  </w:num>
  <w:num w:numId="13" w16cid:durableId="727537057">
    <w:abstractNumId w:val="14"/>
  </w:num>
  <w:num w:numId="14" w16cid:durableId="284894178">
    <w:abstractNumId w:val="10"/>
  </w:num>
  <w:num w:numId="15" w16cid:durableId="294339603">
    <w:abstractNumId w:val="12"/>
  </w:num>
  <w:num w:numId="16" w16cid:durableId="1151825835">
    <w:abstractNumId w:val="6"/>
  </w:num>
  <w:num w:numId="17" w16cid:durableId="17622216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BFJmBpamhsYGpko6SsGpxcWZ+XkgBUYmtQB4xf7eLQAAAA=="/>
  </w:docVars>
  <w:rsids>
    <w:rsidRoot w:val="00CA5E41"/>
    <w:rsid w:val="00003EF6"/>
    <w:rsid w:val="00004E0F"/>
    <w:rsid w:val="00010F77"/>
    <w:rsid w:val="00030E37"/>
    <w:rsid w:val="000319EE"/>
    <w:rsid w:val="0003660C"/>
    <w:rsid w:val="0004646E"/>
    <w:rsid w:val="0005078C"/>
    <w:rsid w:val="000519EC"/>
    <w:rsid w:val="00055D8F"/>
    <w:rsid w:val="000572E7"/>
    <w:rsid w:val="0006721E"/>
    <w:rsid w:val="000675DF"/>
    <w:rsid w:val="00067E0E"/>
    <w:rsid w:val="0008106E"/>
    <w:rsid w:val="00082154"/>
    <w:rsid w:val="00090D65"/>
    <w:rsid w:val="00094009"/>
    <w:rsid w:val="00096A85"/>
    <w:rsid w:val="000C2E76"/>
    <w:rsid w:val="000C32BC"/>
    <w:rsid w:val="000D0C8E"/>
    <w:rsid w:val="000D31F9"/>
    <w:rsid w:val="000D590F"/>
    <w:rsid w:val="000F7768"/>
    <w:rsid w:val="00106B5D"/>
    <w:rsid w:val="0013541F"/>
    <w:rsid w:val="00137E7A"/>
    <w:rsid w:val="00144B5F"/>
    <w:rsid w:val="0014553D"/>
    <w:rsid w:val="00153EA9"/>
    <w:rsid w:val="00155C26"/>
    <w:rsid w:val="00155F20"/>
    <w:rsid w:val="00157CA9"/>
    <w:rsid w:val="00164098"/>
    <w:rsid w:val="00166B98"/>
    <w:rsid w:val="00180790"/>
    <w:rsid w:val="00184D07"/>
    <w:rsid w:val="00191ACE"/>
    <w:rsid w:val="0019331F"/>
    <w:rsid w:val="001938CC"/>
    <w:rsid w:val="00193E23"/>
    <w:rsid w:val="001A0393"/>
    <w:rsid w:val="001A2AD8"/>
    <w:rsid w:val="001A6C76"/>
    <w:rsid w:val="001B3B42"/>
    <w:rsid w:val="001C07E4"/>
    <w:rsid w:val="001C2CB5"/>
    <w:rsid w:val="001C51B2"/>
    <w:rsid w:val="001C51BC"/>
    <w:rsid w:val="001C79F1"/>
    <w:rsid w:val="001D1311"/>
    <w:rsid w:val="001E3864"/>
    <w:rsid w:val="001E69F7"/>
    <w:rsid w:val="001E75D4"/>
    <w:rsid w:val="001F5EAF"/>
    <w:rsid w:val="00200B82"/>
    <w:rsid w:val="00200C08"/>
    <w:rsid w:val="00200C46"/>
    <w:rsid w:val="00206812"/>
    <w:rsid w:val="00213089"/>
    <w:rsid w:val="002148F6"/>
    <w:rsid w:val="002204BF"/>
    <w:rsid w:val="00220940"/>
    <w:rsid w:val="002221B2"/>
    <w:rsid w:val="0022794F"/>
    <w:rsid w:val="00232033"/>
    <w:rsid w:val="002343C1"/>
    <w:rsid w:val="00246FF6"/>
    <w:rsid w:val="0025099C"/>
    <w:rsid w:val="00250FA0"/>
    <w:rsid w:val="00251FBE"/>
    <w:rsid w:val="00255929"/>
    <w:rsid w:val="00264070"/>
    <w:rsid w:val="00276CFF"/>
    <w:rsid w:val="002B3337"/>
    <w:rsid w:val="002B6385"/>
    <w:rsid w:val="002C280C"/>
    <w:rsid w:val="002C3EA8"/>
    <w:rsid w:val="002D4129"/>
    <w:rsid w:val="002D4165"/>
    <w:rsid w:val="002E0DF2"/>
    <w:rsid w:val="002E73D5"/>
    <w:rsid w:val="002F6531"/>
    <w:rsid w:val="002F7ED3"/>
    <w:rsid w:val="003079C5"/>
    <w:rsid w:val="0031245B"/>
    <w:rsid w:val="0031716F"/>
    <w:rsid w:val="00320CE4"/>
    <w:rsid w:val="003222E1"/>
    <w:rsid w:val="0032695D"/>
    <w:rsid w:val="00342207"/>
    <w:rsid w:val="003500A9"/>
    <w:rsid w:val="00376466"/>
    <w:rsid w:val="00376830"/>
    <w:rsid w:val="0038066A"/>
    <w:rsid w:val="003844FC"/>
    <w:rsid w:val="00384F3E"/>
    <w:rsid w:val="0039581F"/>
    <w:rsid w:val="00395ACF"/>
    <w:rsid w:val="003A1564"/>
    <w:rsid w:val="003A7777"/>
    <w:rsid w:val="003B7C01"/>
    <w:rsid w:val="003C3341"/>
    <w:rsid w:val="003C5567"/>
    <w:rsid w:val="003C70C9"/>
    <w:rsid w:val="003D1D58"/>
    <w:rsid w:val="003D29CD"/>
    <w:rsid w:val="003D7842"/>
    <w:rsid w:val="003E4EC4"/>
    <w:rsid w:val="003E4F86"/>
    <w:rsid w:val="003F381B"/>
    <w:rsid w:val="003F4B6F"/>
    <w:rsid w:val="004036FB"/>
    <w:rsid w:val="004054E8"/>
    <w:rsid w:val="004070D2"/>
    <w:rsid w:val="0041542D"/>
    <w:rsid w:val="00416DB8"/>
    <w:rsid w:val="004408F8"/>
    <w:rsid w:val="0047353C"/>
    <w:rsid w:val="004838C0"/>
    <w:rsid w:val="0049338D"/>
    <w:rsid w:val="004A14A6"/>
    <w:rsid w:val="004A2853"/>
    <w:rsid w:val="004A4054"/>
    <w:rsid w:val="004A5779"/>
    <w:rsid w:val="004B10E9"/>
    <w:rsid w:val="004D04E6"/>
    <w:rsid w:val="004D0E78"/>
    <w:rsid w:val="004E0D95"/>
    <w:rsid w:val="004E4F2A"/>
    <w:rsid w:val="004E7492"/>
    <w:rsid w:val="004F18C9"/>
    <w:rsid w:val="00513E3C"/>
    <w:rsid w:val="00515D13"/>
    <w:rsid w:val="00517904"/>
    <w:rsid w:val="005221FE"/>
    <w:rsid w:val="00522B2E"/>
    <w:rsid w:val="00524F41"/>
    <w:rsid w:val="005469BC"/>
    <w:rsid w:val="005509A7"/>
    <w:rsid w:val="00554C46"/>
    <w:rsid w:val="0057182C"/>
    <w:rsid w:val="00574FF1"/>
    <w:rsid w:val="00575EDD"/>
    <w:rsid w:val="00576284"/>
    <w:rsid w:val="00581DEA"/>
    <w:rsid w:val="00587B89"/>
    <w:rsid w:val="00590F57"/>
    <w:rsid w:val="005921BA"/>
    <w:rsid w:val="00594E83"/>
    <w:rsid w:val="005A1615"/>
    <w:rsid w:val="005A29E2"/>
    <w:rsid w:val="005A2E2D"/>
    <w:rsid w:val="005A3DB9"/>
    <w:rsid w:val="005B01FA"/>
    <w:rsid w:val="005C2A38"/>
    <w:rsid w:val="005C4EF9"/>
    <w:rsid w:val="005C5CC2"/>
    <w:rsid w:val="005C603D"/>
    <w:rsid w:val="005E137C"/>
    <w:rsid w:val="005E516A"/>
    <w:rsid w:val="005F5045"/>
    <w:rsid w:val="005F50AC"/>
    <w:rsid w:val="005F640B"/>
    <w:rsid w:val="00602517"/>
    <w:rsid w:val="00607ADA"/>
    <w:rsid w:val="00607AFE"/>
    <w:rsid w:val="00614746"/>
    <w:rsid w:val="0061625A"/>
    <w:rsid w:val="00630BFB"/>
    <w:rsid w:val="006327BD"/>
    <w:rsid w:val="006362D4"/>
    <w:rsid w:val="00636C6E"/>
    <w:rsid w:val="00645EDF"/>
    <w:rsid w:val="006479C6"/>
    <w:rsid w:val="006522D6"/>
    <w:rsid w:val="006532E9"/>
    <w:rsid w:val="006661BC"/>
    <w:rsid w:val="00682F23"/>
    <w:rsid w:val="00691649"/>
    <w:rsid w:val="00692D69"/>
    <w:rsid w:val="0069384C"/>
    <w:rsid w:val="006958AD"/>
    <w:rsid w:val="006A389F"/>
    <w:rsid w:val="006B1FFB"/>
    <w:rsid w:val="006B24CE"/>
    <w:rsid w:val="006B3E9F"/>
    <w:rsid w:val="006C0DC5"/>
    <w:rsid w:val="006F297B"/>
    <w:rsid w:val="00707B66"/>
    <w:rsid w:val="00717252"/>
    <w:rsid w:val="007201B0"/>
    <w:rsid w:val="007250B3"/>
    <w:rsid w:val="00727767"/>
    <w:rsid w:val="00733D8E"/>
    <w:rsid w:val="00734B65"/>
    <w:rsid w:val="007426A5"/>
    <w:rsid w:val="00742A8D"/>
    <w:rsid w:val="00743090"/>
    <w:rsid w:val="0074553B"/>
    <w:rsid w:val="00757A67"/>
    <w:rsid w:val="007640E4"/>
    <w:rsid w:val="00766CD0"/>
    <w:rsid w:val="007959DB"/>
    <w:rsid w:val="00796EA3"/>
    <w:rsid w:val="007C46DB"/>
    <w:rsid w:val="007C57B7"/>
    <w:rsid w:val="007D37CD"/>
    <w:rsid w:val="007D528F"/>
    <w:rsid w:val="007D70F6"/>
    <w:rsid w:val="007F188C"/>
    <w:rsid w:val="007F24E5"/>
    <w:rsid w:val="00800FD2"/>
    <w:rsid w:val="0080374C"/>
    <w:rsid w:val="008049B2"/>
    <w:rsid w:val="00816163"/>
    <w:rsid w:val="00832D37"/>
    <w:rsid w:val="00833294"/>
    <w:rsid w:val="00837E53"/>
    <w:rsid w:val="0085463A"/>
    <w:rsid w:val="008577B6"/>
    <w:rsid w:val="00867D1B"/>
    <w:rsid w:val="008718F3"/>
    <w:rsid w:val="00872D74"/>
    <w:rsid w:val="00877522"/>
    <w:rsid w:val="00881DDE"/>
    <w:rsid w:val="00886435"/>
    <w:rsid w:val="008865FA"/>
    <w:rsid w:val="008B1D5C"/>
    <w:rsid w:val="008B25F2"/>
    <w:rsid w:val="008C318D"/>
    <w:rsid w:val="008C4523"/>
    <w:rsid w:val="008C551A"/>
    <w:rsid w:val="008D37F7"/>
    <w:rsid w:val="008D650A"/>
    <w:rsid w:val="008E2B71"/>
    <w:rsid w:val="008E745E"/>
    <w:rsid w:val="008F39AE"/>
    <w:rsid w:val="008F79DC"/>
    <w:rsid w:val="00902626"/>
    <w:rsid w:val="00940B70"/>
    <w:rsid w:val="0095223C"/>
    <w:rsid w:val="009527E9"/>
    <w:rsid w:val="00956E52"/>
    <w:rsid w:val="0096398B"/>
    <w:rsid w:val="00983286"/>
    <w:rsid w:val="0099245D"/>
    <w:rsid w:val="0099278F"/>
    <w:rsid w:val="00995457"/>
    <w:rsid w:val="009A7973"/>
    <w:rsid w:val="009B54EC"/>
    <w:rsid w:val="009C07D2"/>
    <w:rsid w:val="009C1DCB"/>
    <w:rsid w:val="009D6810"/>
    <w:rsid w:val="009E550A"/>
    <w:rsid w:val="009F7E19"/>
    <w:rsid w:val="00A12994"/>
    <w:rsid w:val="00A1502F"/>
    <w:rsid w:val="00A2657E"/>
    <w:rsid w:val="00A35AA1"/>
    <w:rsid w:val="00A364BB"/>
    <w:rsid w:val="00A374C8"/>
    <w:rsid w:val="00A423FE"/>
    <w:rsid w:val="00A4346D"/>
    <w:rsid w:val="00A57AF7"/>
    <w:rsid w:val="00A6393C"/>
    <w:rsid w:val="00A655D0"/>
    <w:rsid w:val="00A705B0"/>
    <w:rsid w:val="00A745DF"/>
    <w:rsid w:val="00A75305"/>
    <w:rsid w:val="00A7704E"/>
    <w:rsid w:val="00A97ACB"/>
    <w:rsid w:val="00AA3C49"/>
    <w:rsid w:val="00AA5466"/>
    <w:rsid w:val="00AA5992"/>
    <w:rsid w:val="00AA6BAA"/>
    <w:rsid w:val="00AB43D8"/>
    <w:rsid w:val="00AB5A43"/>
    <w:rsid w:val="00AC2D50"/>
    <w:rsid w:val="00AC3E0B"/>
    <w:rsid w:val="00AD0E85"/>
    <w:rsid w:val="00AD14F1"/>
    <w:rsid w:val="00B12749"/>
    <w:rsid w:val="00B21BE1"/>
    <w:rsid w:val="00B24820"/>
    <w:rsid w:val="00B250B9"/>
    <w:rsid w:val="00B37931"/>
    <w:rsid w:val="00B41C3F"/>
    <w:rsid w:val="00B42386"/>
    <w:rsid w:val="00B470DA"/>
    <w:rsid w:val="00B47B56"/>
    <w:rsid w:val="00B526C0"/>
    <w:rsid w:val="00B52CA8"/>
    <w:rsid w:val="00B5542F"/>
    <w:rsid w:val="00B575DF"/>
    <w:rsid w:val="00B65158"/>
    <w:rsid w:val="00B65214"/>
    <w:rsid w:val="00B66A93"/>
    <w:rsid w:val="00B7742F"/>
    <w:rsid w:val="00B81C70"/>
    <w:rsid w:val="00BA0D86"/>
    <w:rsid w:val="00BA406F"/>
    <w:rsid w:val="00BB37FE"/>
    <w:rsid w:val="00BC5798"/>
    <w:rsid w:val="00BC75DE"/>
    <w:rsid w:val="00BD2014"/>
    <w:rsid w:val="00BF218E"/>
    <w:rsid w:val="00BF2DD9"/>
    <w:rsid w:val="00BF7BF5"/>
    <w:rsid w:val="00C07CA8"/>
    <w:rsid w:val="00C1211C"/>
    <w:rsid w:val="00C14C1B"/>
    <w:rsid w:val="00C35CFF"/>
    <w:rsid w:val="00C408A8"/>
    <w:rsid w:val="00C44448"/>
    <w:rsid w:val="00C45530"/>
    <w:rsid w:val="00C455A9"/>
    <w:rsid w:val="00C56B6E"/>
    <w:rsid w:val="00C57404"/>
    <w:rsid w:val="00C63853"/>
    <w:rsid w:val="00C64325"/>
    <w:rsid w:val="00C66329"/>
    <w:rsid w:val="00C66C26"/>
    <w:rsid w:val="00C6708E"/>
    <w:rsid w:val="00C731B6"/>
    <w:rsid w:val="00C768CA"/>
    <w:rsid w:val="00C76F28"/>
    <w:rsid w:val="00C96008"/>
    <w:rsid w:val="00C97A61"/>
    <w:rsid w:val="00CA0D40"/>
    <w:rsid w:val="00CA12D6"/>
    <w:rsid w:val="00CA2290"/>
    <w:rsid w:val="00CA307E"/>
    <w:rsid w:val="00CA5368"/>
    <w:rsid w:val="00CA5E41"/>
    <w:rsid w:val="00CA6A43"/>
    <w:rsid w:val="00CB09BC"/>
    <w:rsid w:val="00CB7C23"/>
    <w:rsid w:val="00CD2504"/>
    <w:rsid w:val="00CD4A0A"/>
    <w:rsid w:val="00CE091C"/>
    <w:rsid w:val="00CE0992"/>
    <w:rsid w:val="00CE71F2"/>
    <w:rsid w:val="00CF3AE0"/>
    <w:rsid w:val="00CF6AD1"/>
    <w:rsid w:val="00D0194A"/>
    <w:rsid w:val="00D0616D"/>
    <w:rsid w:val="00D13957"/>
    <w:rsid w:val="00D154DD"/>
    <w:rsid w:val="00D1624D"/>
    <w:rsid w:val="00D16E0C"/>
    <w:rsid w:val="00D22125"/>
    <w:rsid w:val="00D26BF1"/>
    <w:rsid w:val="00D32B99"/>
    <w:rsid w:val="00D33173"/>
    <w:rsid w:val="00D45862"/>
    <w:rsid w:val="00D56258"/>
    <w:rsid w:val="00D651B0"/>
    <w:rsid w:val="00D73432"/>
    <w:rsid w:val="00D81297"/>
    <w:rsid w:val="00D8712D"/>
    <w:rsid w:val="00D91D80"/>
    <w:rsid w:val="00D94EF3"/>
    <w:rsid w:val="00D94F29"/>
    <w:rsid w:val="00DA0A9E"/>
    <w:rsid w:val="00DA30C1"/>
    <w:rsid w:val="00DA4570"/>
    <w:rsid w:val="00DA4680"/>
    <w:rsid w:val="00DB3FA4"/>
    <w:rsid w:val="00DB4188"/>
    <w:rsid w:val="00DB4515"/>
    <w:rsid w:val="00DB70C6"/>
    <w:rsid w:val="00DC06FA"/>
    <w:rsid w:val="00DC351C"/>
    <w:rsid w:val="00DC4F4F"/>
    <w:rsid w:val="00DD17A4"/>
    <w:rsid w:val="00DE2685"/>
    <w:rsid w:val="00DF397C"/>
    <w:rsid w:val="00DF6862"/>
    <w:rsid w:val="00E10A68"/>
    <w:rsid w:val="00E120D4"/>
    <w:rsid w:val="00E22A97"/>
    <w:rsid w:val="00E22C5C"/>
    <w:rsid w:val="00E33B5B"/>
    <w:rsid w:val="00E36B7F"/>
    <w:rsid w:val="00E439D4"/>
    <w:rsid w:val="00E45D37"/>
    <w:rsid w:val="00E60682"/>
    <w:rsid w:val="00E97CFC"/>
    <w:rsid w:val="00EA20E3"/>
    <w:rsid w:val="00EA2578"/>
    <w:rsid w:val="00EA511E"/>
    <w:rsid w:val="00EC3FE0"/>
    <w:rsid w:val="00EE0F2F"/>
    <w:rsid w:val="00EE4D58"/>
    <w:rsid w:val="00EF2E73"/>
    <w:rsid w:val="00EF3E8A"/>
    <w:rsid w:val="00EF643B"/>
    <w:rsid w:val="00F104F7"/>
    <w:rsid w:val="00F10A11"/>
    <w:rsid w:val="00F13FAD"/>
    <w:rsid w:val="00F300B2"/>
    <w:rsid w:val="00F31DE5"/>
    <w:rsid w:val="00F37093"/>
    <w:rsid w:val="00F45311"/>
    <w:rsid w:val="00F46E89"/>
    <w:rsid w:val="00F51020"/>
    <w:rsid w:val="00F53CB8"/>
    <w:rsid w:val="00F71229"/>
    <w:rsid w:val="00F72C67"/>
    <w:rsid w:val="00F81BCF"/>
    <w:rsid w:val="00F8250C"/>
    <w:rsid w:val="00F8345E"/>
    <w:rsid w:val="00F865C3"/>
    <w:rsid w:val="00F87378"/>
    <w:rsid w:val="00FA04D2"/>
    <w:rsid w:val="00FA04F5"/>
    <w:rsid w:val="00FA359C"/>
    <w:rsid w:val="00FA3E31"/>
    <w:rsid w:val="00FC48C4"/>
    <w:rsid w:val="00FC5AC8"/>
    <w:rsid w:val="00FC5F52"/>
    <w:rsid w:val="00FD28D5"/>
    <w:rsid w:val="00FD58F8"/>
    <w:rsid w:val="00FF2362"/>
    <w:rsid w:val="00FF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15615"/>
  <w15:chartTrackingRefBased/>
  <w15:docId w15:val="{E1732280-0D47-4607-985F-FAB45F54E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0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68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81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01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4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0E4"/>
  </w:style>
  <w:style w:type="paragraph" w:styleId="Footer">
    <w:name w:val="footer"/>
    <w:basedOn w:val="Normal"/>
    <w:link w:val="FooterChar"/>
    <w:uiPriority w:val="99"/>
    <w:unhideWhenUsed/>
    <w:rsid w:val="00764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0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2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6</TotalTime>
  <Pages>2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ng Khant Pyae Sone</dc:creator>
  <cp:keywords/>
  <dc:description/>
  <cp:lastModifiedBy>Kaung Khant Pyae Sone</cp:lastModifiedBy>
  <cp:revision>380</cp:revision>
  <cp:lastPrinted>2023-07-13T03:09:00Z</cp:lastPrinted>
  <dcterms:created xsi:type="dcterms:W3CDTF">2022-01-22T02:15:00Z</dcterms:created>
  <dcterms:modified xsi:type="dcterms:W3CDTF">2023-08-08T06:14:00Z</dcterms:modified>
</cp:coreProperties>
</file>